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86321" w14:textId="6005BF04" w:rsidR="00CB7E94" w:rsidRDefault="00CB7E94" w:rsidP="007952BE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CB7E94">
        <w:rPr>
          <w:rFonts w:eastAsia="標楷體" w:hint="eastAsia"/>
          <w:b/>
          <w:color w:val="000000"/>
          <w:sz w:val="40"/>
          <w:szCs w:val="36"/>
        </w:rPr>
        <w:t>彰化縣</w:t>
      </w:r>
      <w:r w:rsidR="00AD506D">
        <w:rPr>
          <w:rFonts w:eastAsia="標楷體" w:hint="eastAsia"/>
          <w:b/>
          <w:color w:val="000000"/>
          <w:sz w:val="40"/>
          <w:szCs w:val="36"/>
        </w:rPr>
        <w:t>立</w:t>
      </w:r>
      <w:proofErr w:type="gramStart"/>
      <w:r w:rsidR="00AD506D">
        <w:rPr>
          <w:rFonts w:eastAsia="標楷體" w:hint="eastAsia"/>
          <w:b/>
          <w:color w:val="000000"/>
          <w:sz w:val="40"/>
          <w:szCs w:val="36"/>
        </w:rPr>
        <w:t>埔</w:t>
      </w:r>
      <w:proofErr w:type="gramEnd"/>
      <w:r w:rsidR="00AD506D">
        <w:rPr>
          <w:rFonts w:eastAsia="標楷體" w:hint="eastAsia"/>
          <w:b/>
          <w:color w:val="000000"/>
          <w:sz w:val="40"/>
          <w:szCs w:val="36"/>
        </w:rPr>
        <w:t>鹽國中</w:t>
      </w:r>
      <w:r w:rsidR="00D83372">
        <w:rPr>
          <w:rFonts w:eastAsia="標楷體" w:hint="eastAsia"/>
          <w:b/>
          <w:color w:val="000000"/>
          <w:sz w:val="40"/>
          <w:szCs w:val="36"/>
        </w:rPr>
        <w:t>10</w:t>
      </w:r>
      <w:r w:rsidR="00B11382">
        <w:rPr>
          <w:rFonts w:eastAsia="標楷體"/>
          <w:b/>
          <w:color w:val="000000"/>
          <w:sz w:val="40"/>
          <w:szCs w:val="36"/>
        </w:rPr>
        <w:t>9</w:t>
      </w:r>
      <w:r w:rsidR="00D83372" w:rsidRPr="00CB7E94">
        <w:rPr>
          <w:rFonts w:eastAsia="標楷體" w:hint="eastAsia"/>
          <w:b/>
          <w:color w:val="000000"/>
          <w:sz w:val="40"/>
          <w:szCs w:val="36"/>
        </w:rPr>
        <w:t>學年度</w:t>
      </w:r>
      <w:proofErr w:type="gramStart"/>
      <w:r w:rsidR="00AD506D">
        <w:rPr>
          <w:rFonts w:eastAsia="標楷體" w:hint="eastAsia"/>
          <w:b/>
          <w:color w:val="000000"/>
          <w:sz w:val="40"/>
          <w:szCs w:val="36"/>
        </w:rPr>
        <w:t>觀議課</w:t>
      </w:r>
      <w:proofErr w:type="gramEnd"/>
      <w:r w:rsidR="00AD506D">
        <w:rPr>
          <w:rFonts w:eastAsia="標楷體" w:hint="eastAsia"/>
          <w:b/>
          <w:color w:val="000000"/>
          <w:sz w:val="40"/>
          <w:szCs w:val="36"/>
        </w:rPr>
        <w:t>三部曲</w:t>
      </w:r>
    </w:p>
    <w:p w14:paraId="6D3BD273" w14:textId="3C7F9C51" w:rsidR="007952BE" w:rsidRPr="006D54A8" w:rsidRDefault="007952BE" w:rsidP="007952BE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6D54A8">
        <w:rPr>
          <w:rFonts w:eastAsia="標楷體"/>
          <w:b/>
          <w:color w:val="000000"/>
          <w:sz w:val="36"/>
          <w:szCs w:val="36"/>
        </w:rPr>
        <w:t>表</w:t>
      </w:r>
      <w:r w:rsidRPr="006D54A8">
        <w:rPr>
          <w:rFonts w:eastAsia="標楷體"/>
          <w:b/>
          <w:color w:val="000000"/>
          <w:sz w:val="36"/>
          <w:szCs w:val="36"/>
        </w:rPr>
        <w:t>1</w:t>
      </w:r>
      <w:r w:rsidRPr="006D54A8">
        <w:rPr>
          <w:rFonts w:eastAsia="標楷體"/>
          <w:b/>
          <w:color w:val="000000"/>
          <w:sz w:val="36"/>
          <w:szCs w:val="36"/>
        </w:rPr>
        <w:t>、教學觀察－觀察前會談紀錄表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14"/>
      </w:tblGrid>
      <w:tr w:rsidR="007952BE" w:rsidRPr="006D54A8" w14:paraId="0F22B40B" w14:textId="77777777" w:rsidTr="00D83372">
        <w:trPr>
          <w:jc w:val="center"/>
        </w:trPr>
        <w:tc>
          <w:tcPr>
            <w:tcW w:w="10314" w:type="dxa"/>
          </w:tcPr>
          <w:p w14:paraId="2B0579D8" w14:textId="7B698818" w:rsidR="007952BE" w:rsidRPr="009E1756" w:rsidRDefault="007952BE" w:rsidP="007952BE">
            <w:pPr>
              <w:spacing w:beforeLines="50" w:before="180" w:line="400" w:lineRule="exact"/>
              <w:rPr>
                <w:rFonts w:eastAsia="標楷體"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授課教師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     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　　　　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</w:t>
            </w:r>
          </w:p>
          <w:p w14:paraId="57A295B9" w14:textId="5FA69075" w:rsidR="0080740D" w:rsidRDefault="007952BE" w:rsidP="000A4026">
            <w:pPr>
              <w:spacing w:line="400" w:lineRule="exact"/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回饋人員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 w:rsidR="002B4A74">
              <w:rPr>
                <w:rFonts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 w:rsidR="0080740D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</w:t>
            </w:r>
            <w:r w:rsidR="0080740D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</w:t>
            </w:r>
          </w:p>
          <w:p w14:paraId="0C2014E2" w14:textId="7B227BFD" w:rsidR="007952BE" w:rsidRPr="0080740D" w:rsidRDefault="00A14C23" w:rsidP="000A4026">
            <w:pPr>
              <w:spacing w:line="400" w:lineRule="exact"/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</w:pPr>
            <w:r w:rsidRPr="00A14C23">
              <w:rPr>
                <w:rFonts w:eastAsia="標楷體" w:hint="eastAsia"/>
                <w:color w:val="000000"/>
                <w:sz w:val="28"/>
                <w:szCs w:val="28"/>
                <w:shd w:val="clear" w:color="auto" w:fill="FFFFFF"/>
              </w:rPr>
              <w:t>教學單元：</w:t>
            </w:r>
            <w:r w:rsidR="00A67817">
              <w:rPr>
                <w:rFonts w:eastAsia="標楷體" w:hint="eastAsia"/>
                <w:color w:val="000000"/>
                <w:sz w:val="28"/>
                <w:szCs w:val="28"/>
                <w:u w:val="single"/>
                <w:shd w:val="clear" w:color="auto" w:fill="FFFFFF"/>
              </w:rPr>
              <w:t xml:space="preserve">　</w:t>
            </w:r>
            <w:r w:rsidR="007952BE"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 w:rsidR="006F1230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</w:t>
            </w:r>
            <w:r w:rsidR="007D63C1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</w:t>
            </w:r>
            <w:r w:rsidR="007952BE"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              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                      </w:t>
            </w:r>
          </w:p>
          <w:p w14:paraId="45CDEB88" w14:textId="1835E9C2" w:rsidR="007952BE" w:rsidRPr="009E1756" w:rsidRDefault="007952BE" w:rsidP="000A4026">
            <w:pPr>
              <w:spacing w:line="4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觀察前會談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(</w:t>
            </w:r>
            <w:proofErr w:type="gramStart"/>
            <w:r w:rsidRPr="009E1756">
              <w:rPr>
                <w:rFonts w:eastAsia="標楷體"/>
                <w:color w:val="000000"/>
                <w:sz w:val="28"/>
                <w:szCs w:val="28"/>
              </w:rPr>
              <w:t>備課</w:t>
            </w:r>
            <w:proofErr w:type="gramEnd"/>
            <w:r w:rsidRPr="009E1756">
              <w:rPr>
                <w:rFonts w:eastAsia="標楷體"/>
                <w:color w:val="000000"/>
                <w:sz w:val="28"/>
                <w:szCs w:val="28"/>
              </w:rPr>
              <w:t>)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日期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年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月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日　地點：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     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　</w:t>
            </w:r>
          </w:p>
          <w:p w14:paraId="07D19A8C" w14:textId="0C31D9E3" w:rsidR="007952BE" w:rsidRPr="009E1756" w:rsidRDefault="007952BE" w:rsidP="00D83372">
            <w:pPr>
              <w:spacing w:afterLines="50" w:after="180"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預定入班教學觀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(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公開授課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)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日期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年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月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日　地點：</w:t>
            </w:r>
            <w:r w:rsidR="007D63C1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　</w:t>
            </w:r>
          </w:p>
        </w:tc>
      </w:tr>
      <w:tr w:rsidR="007952BE" w:rsidRPr="006D54A8" w14:paraId="776590F8" w14:textId="77777777" w:rsidTr="00D83372">
        <w:trPr>
          <w:trHeight w:val="3806"/>
          <w:jc w:val="center"/>
        </w:trPr>
        <w:tc>
          <w:tcPr>
            <w:tcW w:w="10314" w:type="dxa"/>
          </w:tcPr>
          <w:p w14:paraId="4161D2E7" w14:textId="77777777" w:rsidR="007952BE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一、學習目標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(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含核心素養、學習表現與學習內容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)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60E4B7A4" w14:textId="06691D0A" w:rsidR="001C688A" w:rsidRDefault="00D83372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(</w:t>
            </w:r>
            <w:proofErr w:type="gramStart"/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一</w:t>
            </w:r>
            <w:proofErr w:type="gramEnd"/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 w:rsidR="001C688A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、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學習表現</w:t>
            </w:r>
            <w:r w:rsidR="001C688A"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555F652E" w14:textId="098BB00C" w:rsidR="001C688A" w:rsidRDefault="00D83372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(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二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 w:rsidR="001C688A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、</w:t>
            </w:r>
            <w:r w:rsidR="001C688A">
              <w:rPr>
                <w:rFonts w:eastAsia="標楷體" w:hint="eastAsia"/>
                <w:color w:val="000000"/>
                <w:sz w:val="28"/>
                <w:szCs w:val="28"/>
              </w:rPr>
              <w:t>學習內容</w:t>
            </w:r>
            <w:r w:rsidR="001C688A"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33CD79CC" w14:textId="4EED84AA" w:rsidR="00D20724" w:rsidRPr="009E1756" w:rsidRDefault="00D83372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="00D20724">
              <w:rPr>
                <w:rFonts w:eastAsia="標楷體" w:hint="eastAsia"/>
                <w:color w:val="000000"/>
                <w:sz w:val="28"/>
                <w:szCs w:val="28"/>
              </w:rPr>
              <w:t>(</w:t>
            </w:r>
            <w:r w:rsidR="00D20724">
              <w:rPr>
                <w:rFonts w:eastAsia="標楷體" w:hint="eastAsia"/>
                <w:color w:val="000000"/>
                <w:sz w:val="28"/>
                <w:szCs w:val="28"/>
              </w:rPr>
              <w:t>三</w:t>
            </w:r>
            <w:r w:rsidR="00D20724"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 w:rsidR="00D20724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、</w:t>
            </w:r>
            <w:r w:rsidR="00D20724">
              <w:rPr>
                <w:rFonts w:eastAsia="標楷體" w:hint="eastAsia"/>
                <w:color w:val="000000"/>
                <w:sz w:val="28"/>
                <w:szCs w:val="28"/>
              </w:rPr>
              <w:t>學習目標</w:t>
            </w:r>
            <w:r w:rsidR="00D20724"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0DD06680" w14:textId="05BB8850" w:rsidR="007952BE" w:rsidRDefault="00BE3DD4" w:rsidP="00D83372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</w:p>
          <w:p w14:paraId="0EF8FCB8" w14:textId="77777777" w:rsidR="00D20724" w:rsidRDefault="00D20724" w:rsidP="00184F9E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(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四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)</w:t>
            </w: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、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核心素養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0103C583" w14:textId="09075277" w:rsidR="00D20724" w:rsidRDefault="00D20724" w:rsidP="00184F9E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總綱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08BCDB94" w14:textId="78F35780" w:rsidR="00D20724" w:rsidRDefault="00D20724" w:rsidP="00184F9E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  <w:proofErr w:type="gramStart"/>
            <w:r>
              <w:rPr>
                <w:rFonts w:eastAsia="標楷體" w:hint="eastAsia"/>
                <w:color w:val="000000"/>
                <w:sz w:val="28"/>
                <w:szCs w:val="28"/>
              </w:rPr>
              <w:t>領綱</w:t>
            </w:r>
            <w:proofErr w:type="gramEnd"/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50407DF4" w14:textId="77777777" w:rsidR="00184F9E" w:rsidRPr="009E1756" w:rsidRDefault="00BE3DD4" w:rsidP="00184F9E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</w:p>
          <w:p w14:paraId="552CE007" w14:textId="77777777" w:rsidR="007D63C1" w:rsidRPr="009E1756" w:rsidRDefault="007952BE" w:rsidP="004B2C1A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二、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學生經驗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(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含學生先備知識、起點行為、學生特性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…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等</w:t>
            </w:r>
            <w:r w:rsidRPr="00AC10CA">
              <w:rPr>
                <w:rFonts w:eastAsia="標楷體"/>
                <w:color w:val="000000"/>
                <w:sz w:val="28"/>
                <w:szCs w:val="28"/>
              </w:rPr>
              <w:t>)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373823E9" w14:textId="77777777" w:rsidR="001C688A" w:rsidRPr="001C688A" w:rsidRDefault="001C688A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</w:p>
          <w:p w14:paraId="7FC68585" w14:textId="77777777" w:rsidR="00D20724" w:rsidRDefault="007952BE" w:rsidP="00D20724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三、教師教學預定流程與策略：</w:t>
            </w:r>
          </w:p>
          <w:p w14:paraId="314A8647" w14:textId="77777777" w:rsidR="007952BE" w:rsidRPr="009E1756" w:rsidRDefault="00BE3DD4" w:rsidP="00D20724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</w:p>
          <w:p w14:paraId="728CF5EB" w14:textId="49AC0414" w:rsidR="007952BE" w:rsidRDefault="0004440C" w:rsidP="00D83372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/>
                <w:color w:val="000000"/>
                <w:sz w:val="28"/>
                <w:szCs w:val="28"/>
              </w:rPr>
              <w:t>四、學生學習策略或方法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：</w:t>
            </w:r>
          </w:p>
          <w:p w14:paraId="24C32B63" w14:textId="77777777" w:rsidR="00231EE9" w:rsidRDefault="00231EE9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</w:p>
          <w:p w14:paraId="6E6447E8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五、教學評量方式（請呼應學習目標，說明使用的評量方式）：</w:t>
            </w:r>
          </w:p>
          <w:p w14:paraId="18279269" w14:textId="77777777" w:rsidR="007D63C1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proofErr w:type="gramStart"/>
            <w:r w:rsidRPr="004B2C1A">
              <w:rPr>
                <w:rFonts w:eastAsia="標楷體"/>
                <w:color w:val="000000"/>
                <w:sz w:val="28"/>
                <w:szCs w:val="28"/>
              </w:rPr>
              <w:t>（</w:t>
            </w:r>
            <w:proofErr w:type="gramEnd"/>
            <w:r w:rsidRPr="004B2C1A">
              <w:rPr>
                <w:rFonts w:eastAsia="標楷體"/>
                <w:color w:val="000000"/>
                <w:sz w:val="28"/>
                <w:szCs w:val="28"/>
              </w:rPr>
              <w:t>例如：紙筆測驗、學習單、提問、發表、實作評量、實驗、小組討論、自評、</w:t>
            </w:r>
            <w:proofErr w:type="gramStart"/>
            <w:r w:rsidRPr="004B2C1A">
              <w:rPr>
                <w:rFonts w:eastAsia="標楷體"/>
                <w:color w:val="000000"/>
                <w:sz w:val="28"/>
                <w:szCs w:val="28"/>
              </w:rPr>
              <w:t>互評</w:t>
            </w:r>
            <w:proofErr w:type="gramEnd"/>
            <w:r w:rsidRPr="004B2C1A">
              <w:rPr>
                <w:rFonts w:eastAsia="標楷體"/>
                <w:color w:val="000000"/>
                <w:sz w:val="28"/>
                <w:szCs w:val="28"/>
              </w:rPr>
              <w:t>、角色扮演、作業、專題報告、其他。）</w:t>
            </w:r>
          </w:p>
          <w:p w14:paraId="5E78BAE4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六、觀察工具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(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可複選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)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：</w:t>
            </w:r>
          </w:p>
          <w:p w14:paraId="58A69731" w14:textId="3F887C06" w:rsidR="007952BE" w:rsidRPr="009E1756" w:rsidRDefault="00D83372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="007952BE" w:rsidRPr="009E1756">
              <w:rPr>
                <w:rFonts w:eastAsia="標楷體"/>
                <w:color w:val="000000"/>
                <w:sz w:val="28"/>
              </w:rPr>
              <w:t>表</w:t>
            </w:r>
            <w:r w:rsidR="007952BE" w:rsidRPr="009E1756">
              <w:rPr>
                <w:rFonts w:eastAsia="標楷體"/>
                <w:color w:val="000000"/>
                <w:sz w:val="28"/>
                <w:szCs w:val="28"/>
              </w:rPr>
              <w:t>2-1</w:t>
            </w:r>
            <w:r w:rsidR="007952BE" w:rsidRPr="009E1756">
              <w:rPr>
                <w:rFonts w:eastAsia="標楷體"/>
                <w:color w:val="000000"/>
                <w:sz w:val="28"/>
                <w:szCs w:val="28"/>
              </w:rPr>
              <w:t>、</w:t>
            </w:r>
            <w:r w:rsidR="007952BE" w:rsidRPr="009E1756">
              <w:rPr>
                <w:rFonts w:eastAsia="標楷體"/>
                <w:color w:val="000000"/>
                <w:sz w:val="28"/>
              </w:rPr>
              <w:t>觀察紀錄表</w:t>
            </w:r>
          </w:p>
          <w:p w14:paraId="0A030EE4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表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2-2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、軼事紀錄表</w:t>
            </w:r>
          </w:p>
          <w:p w14:paraId="325EFD5F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表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2-3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、語言流動量化分析表</w:t>
            </w:r>
          </w:p>
          <w:p w14:paraId="012AF65D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lastRenderedPageBreak/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表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2-4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、在工作中量化分析表</w:t>
            </w:r>
          </w:p>
          <w:p w14:paraId="683A00E2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表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2-5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、教師移動量化分析表</w:t>
            </w:r>
          </w:p>
          <w:p w14:paraId="1440D9AA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表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2-6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、佛蘭德斯（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Flanders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）互動分析法</w:t>
            </w:r>
            <w:r w:rsidRPr="009E1756">
              <w:rPr>
                <w:rFonts w:eastAsia="標楷體"/>
                <w:color w:val="000000"/>
                <w:sz w:val="28"/>
              </w:rPr>
              <w:t>量化分析表</w:t>
            </w:r>
          </w:p>
          <w:p w14:paraId="16EAFB7E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ascii="標楷體" w:eastAsia="標楷體" w:hAnsi="標楷體"/>
                <w:color w:val="000000"/>
                <w:sz w:val="28"/>
                <w:szCs w:val="28"/>
              </w:rPr>
              <w:t>□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其他：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______________</w:t>
            </w:r>
          </w:p>
          <w:p w14:paraId="4FBED51B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</w:p>
          <w:p w14:paraId="67025FD2" w14:textId="77777777" w:rsidR="007952BE" w:rsidRPr="009E1756" w:rsidRDefault="007952BE" w:rsidP="000A4026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七、回饋會談日期與地點：（建議於教學觀察後三天內完成會談為佳）</w:t>
            </w:r>
          </w:p>
          <w:p w14:paraId="150B8E7A" w14:textId="60F4D205" w:rsidR="007952BE" w:rsidRPr="009E1756" w:rsidRDefault="007952BE" w:rsidP="00507F0B">
            <w:pPr>
              <w:spacing w:line="50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日期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年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月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</w:rPr>
              <w:t>日</w:t>
            </w:r>
            <w:r w:rsidR="00507F0B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    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地點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                               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 </w:t>
            </w:r>
          </w:p>
        </w:tc>
      </w:tr>
    </w:tbl>
    <w:p w14:paraId="2B29E36F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0106D618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7E50161B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616CFD46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D3D485D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30DDAC6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658EA03D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BA63AD9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32C65E2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794D5AC7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7A06FAB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50E8B1D6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09FB39DC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05E75B9B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17B20302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232A11F6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1FFFC09E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318D345B" w14:textId="77777777" w:rsidR="00D83372" w:rsidRDefault="00D83372" w:rsidP="00521A71">
      <w:pPr>
        <w:spacing w:line="600" w:lineRule="exact"/>
        <w:rPr>
          <w:rFonts w:eastAsia="標楷體"/>
          <w:color w:val="000000"/>
        </w:rPr>
      </w:pPr>
    </w:p>
    <w:p w14:paraId="6240F9FF" w14:textId="60C6AC8A" w:rsidR="00AD506D" w:rsidRDefault="00AD506D" w:rsidP="00AD506D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CB7E94">
        <w:rPr>
          <w:rFonts w:eastAsia="標楷體" w:hint="eastAsia"/>
          <w:b/>
          <w:color w:val="000000"/>
          <w:sz w:val="40"/>
          <w:szCs w:val="36"/>
        </w:rPr>
        <w:lastRenderedPageBreak/>
        <w:t>彰化縣</w:t>
      </w:r>
      <w:r>
        <w:rPr>
          <w:rFonts w:eastAsia="標楷體" w:hint="eastAsia"/>
          <w:b/>
          <w:color w:val="000000"/>
          <w:sz w:val="40"/>
          <w:szCs w:val="36"/>
        </w:rPr>
        <w:t>立</w:t>
      </w:r>
      <w:proofErr w:type="gramStart"/>
      <w:r>
        <w:rPr>
          <w:rFonts w:eastAsia="標楷體" w:hint="eastAsia"/>
          <w:b/>
          <w:color w:val="000000"/>
          <w:sz w:val="40"/>
          <w:szCs w:val="36"/>
        </w:rPr>
        <w:t>埔</w:t>
      </w:r>
      <w:proofErr w:type="gramEnd"/>
      <w:r>
        <w:rPr>
          <w:rFonts w:eastAsia="標楷體" w:hint="eastAsia"/>
          <w:b/>
          <w:color w:val="000000"/>
          <w:sz w:val="40"/>
          <w:szCs w:val="36"/>
        </w:rPr>
        <w:t>鹽國中</w:t>
      </w:r>
      <w:r>
        <w:rPr>
          <w:rFonts w:eastAsia="標楷體" w:hint="eastAsia"/>
          <w:b/>
          <w:color w:val="000000"/>
          <w:sz w:val="40"/>
          <w:szCs w:val="36"/>
        </w:rPr>
        <w:t>10</w:t>
      </w:r>
      <w:r w:rsidR="00D20401">
        <w:rPr>
          <w:rFonts w:eastAsia="標楷體"/>
          <w:b/>
          <w:color w:val="000000"/>
          <w:sz w:val="40"/>
          <w:szCs w:val="36"/>
        </w:rPr>
        <w:t>9</w:t>
      </w:r>
      <w:r w:rsidRPr="00CB7E94">
        <w:rPr>
          <w:rFonts w:eastAsia="標楷體" w:hint="eastAsia"/>
          <w:b/>
          <w:color w:val="000000"/>
          <w:sz w:val="40"/>
          <w:szCs w:val="36"/>
        </w:rPr>
        <w:t>學年度</w:t>
      </w:r>
      <w:proofErr w:type="gramStart"/>
      <w:r>
        <w:rPr>
          <w:rFonts w:eastAsia="標楷體" w:hint="eastAsia"/>
          <w:b/>
          <w:color w:val="000000"/>
          <w:sz w:val="40"/>
          <w:szCs w:val="36"/>
        </w:rPr>
        <w:t>觀議課</w:t>
      </w:r>
      <w:proofErr w:type="gramEnd"/>
      <w:r>
        <w:rPr>
          <w:rFonts w:eastAsia="標楷體" w:hint="eastAsia"/>
          <w:b/>
          <w:color w:val="000000"/>
          <w:sz w:val="40"/>
          <w:szCs w:val="36"/>
        </w:rPr>
        <w:t>三部曲</w:t>
      </w:r>
    </w:p>
    <w:p w14:paraId="5CC69313" w14:textId="77777777" w:rsidR="00FC164D" w:rsidRPr="006D54A8" w:rsidRDefault="00FC164D" w:rsidP="00FC164D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6D54A8">
        <w:rPr>
          <w:rFonts w:eastAsia="標楷體"/>
          <w:b/>
          <w:color w:val="000000"/>
          <w:sz w:val="36"/>
          <w:szCs w:val="36"/>
        </w:rPr>
        <w:t>表</w:t>
      </w:r>
      <w:r w:rsidRPr="006D54A8">
        <w:rPr>
          <w:rFonts w:eastAsia="標楷體"/>
          <w:b/>
          <w:color w:val="000000"/>
          <w:sz w:val="36"/>
          <w:szCs w:val="36"/>
        </w:rPr>
        <w:t>2</w:t>
      </w:r>
      <w:r w:rsidRPr="006D54A8">
        <w:rPr>
          <w:rFonts w:eastAsia="標楷體"/>
          <w:b/>
          <w:color w:val="000000"/>
          <w:sz w:val="36"/>
          <w:szCs w:val="36"/>
        </w:rPr>
        <w:t>、觀察紀錄表</w:t>
      </w:r>
    </w:p>
    <w:tbl>
      <w:tblPr>
        <w:tblW w:w="1063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4"/>
        <w:gridCol w:w="5115"/>
        <w:gridCol w:w="2966"/>
        <w:gridCol w:w="117"/>
        <w:gridCol w:w="25"/>
        <w:gridCol w:w="563"/>
        <w:gridCol w:w="583"/>
        <w:gridCol w:w="839"/>
      </w:tblGrid>
      <w:tr w:rsidR="00FC164D" w:rsidRPr="006D54A8" w14:paraId="0CF8CE3E" w14:textId="77777777" w:rsidTr="00E673C5">
        <w:trPr>
          <w:cantSplit/>
          <w:trHeight w:val="235"/>
          <w:tblHeader/>
        </w:trPr>
        <w:tc>
          <w:tcPr>
            <w:tcW w:w="10632" w:type="dxa"/>
            <w:gridSpan w:val="8"/>
            <w:vAlign w:val="center"/>
          </w:tcPr>
          <w:p w14:paraId="7BDEEF3B" w14:textId="77777777" w:rsidR="00D83372" w:rsidRPr="009E1756" w:rsidRDefault="00D83372" w:rsidP="00D83372">
            <w:pPr>
              <w:spacing w:beforeLines="50" w:before="180" w:line="400" w:lineRule="exact"/>
              <w:rPr>
                <w:rFonts w:eastAsia="標楷體"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授課教師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　　　　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</w:t>
            </w:r>
          </w:p>
          <w:p w14:paraId="328C9402" w14:textId="77777777" w:rsidR="00D83372" w:rsidRDefault="00D83372" w:rsidP="00D83372">
            <w:pPr>
              <w:spacing w:line="400" w:lineRule="exact"/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回饋人員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>
              <w:rPr>
                <w:rFonts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</w:t>
            </w:r>
          </w:p>
          <w:p w14:paraId="47CFD2BF" w14:textId="1D41718A" w:rsidR="00D83372" w:rsidRDefault="00D83372" w:rsidP="00D83372">
            <w:pPr>
              <w:adjustRightInd w:val="0"/>
              <w:snapToGrid w:val="0"/>
              <w:jc w:val="both"/>
              <w:rPr>
                <w:rFonts w:eastAsia="標楷體"/>
                <w:bCs/>
                <w:color w:val="000000"/>
                <w:sz w:val="28"/>
                <w:szCs w:val="28"/>
              </w:rPr>
            </w:pPr>
            <w:r w:rsidRPr="00A14C23">
              <w:rPr>
                <w:rFonts w:eastAsia="標楷體" w:hint="eastAsia"/>
                <w:color w:val="000000"/>
                <w:sz w:val="28"/>
                <w:szCs w:val="28"/>
                <w:shd w:val="clear" w:color="auto" w:fill="FFFFFF"/>
              </w:rPr>
              <w:t>教學單元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  <w:shd w:val="clear" w:color="auto" w:fill="FFFFFF"/>
              </w:rPr>
              <w:t xml:space="preserve">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              </w:t>
            </w:r>
            <w:r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                       </w:t>
            </w:r>
          </w:p>
          <w:p w14:paraId="0AF2761A" w14:textId="059F32EB" w:rsidR="002B4A74" w:rsidRDefault="00A14C23" w:rsidP="00D83372">
            <w:pPr>
              <w:adjustRightInd w:val="0"/>
              <w:snapToGrid w:val="0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 w:rsidRPr="00A14C23">
              <w:rPr>
                <w:rFonts w:eastAsia="標楷體" w:hint="eastAsia"/>
                <w:color w:val="000000"/>
                <w:sz w:val="28"/>
                <w:szCs w:val="28"/>
              </w:rPr>
              <w:t>教學節次：共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  <w:r w:rsidR="00390119">
              <w:rPr>
                <w:rFonts w:eastAsia="標楷體" w:hint="eastAsia"/>
                <w:color w:val="000000"/>
                <w:sz w:val="28"/>
                <w:szCs w:val="28"/>
              </w:rPr>
              <w:t>節，本次教學為第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   </w:t>
            </w:r>
            <w:r w:rsidRPr="00A14C23">
              <w:rPr>
                <w:rFonts w:eastAsia="標楷體" w:hint="eastAsia"/>
                <w:color w:val="000000"/>
                <w:sz w:val="28"/>
                <w:szCs w:val="28"/>
              </w:rPr>
              <w:t xml:space="preserve">節　</w:t>
            </w:r>
          </w:p>
          <w:p w14:paraId="12A988FB" w14:textId="2998465C" w:rsidR="00FC164D" w:rsidRPr="006D54A8" w:rsidRDefault="00FC164D" w:rsidP="002B4A74">
            <w:pPr>
              <w:adjustRightInd w:val="0"/>
              <w:snapToGrid w:val="0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 w:rsidRPr="006D54A8">
              <w:rPr>
                <w:rFonts w:eastAsia="標楷體"/>
                <w:color w:val="000000"/>
                <w:sz w:val="28"/>
                <w:szCs w:val="28"/>
              </w:rPr>
              <w:t>觀察日期：</w:t>
            </w:r>
            <w:r w:rsidR="00D83372">
              <w:rPr>
                <w:rFonts w:eastAsia="標楷體"/>
                <w:color w:val="000000"/>
                <w:sz w:val="28"/>
                <w:szCs w:val="28"/>
              </w:rPr>
              <w:t xml:space="preserve">   </w:t>
            </w:r>
            <w:r w:rsidRPr="006D54A8">
              <w:rPr>
                <w:rFonts w:eastAsia="標楷體"/>
                <w:color w:val="000000"/>
                <w:sz w:val="28"/>
                <w:szCs w:val="28"/>
              </w:rPr>
              <w:t>年</w:t>
            </w:r>
            <w:r w:rsidR="00D83372">
              <w:rPr>
                <w:rFonts w:eastAsia="標楷體"/>
                <w:color w:val="000000"/>
                <w:sz w:val="28"/>
                <w:szCs w:val="28"/>
              </w:rPr>
              <w:t xml:space="preserve">   </w:t>
            </w:r>
            <w:r w:rsidRPr="006D54A8">
              <w:rPr>
                <w:rFonts w:eastAsia="標楷體"/>
                <w:color w:val="000000"/>
                <w:sz w:val="28"/>
                <w:szCs w:val="28"/>
              </w:rPr>
              <w:t>月</w:t>
            </w:r>
            <w:r w:rsidR="00D83372">
              <w:rPr>
                <w:rFonts w:eastAsia="標楷體"/>
                <w:color w:val="000000"/>
                <w:sz w:val="28"/>
                <w:szCs w:val="28"/>
              </w:rPr>
              <w:t xml:space="preserve">   </w:t>
            </w:r>
            <w:r w:rsidRPr="006D54A8">
              <w:rPr>
                <w:rFonts w:eastAsia="標楷體"/>
                <w:color w:val="000000"/>
                <w:sz w:val="28"/>
                <w:szCs w:val="28"/>
              </w:rPr>
              <w:t>日</w:t>
            </w:r>
          </w:p>
        </w:tc>
      </w:tr>
      <w:tr w:rsidR="00FC164D" w:rsidRPr="006D54A8" w14:paraId="194B8D3D" w14:textId="77777777" w:rsidTr="00E673C5">
        <w:trPr>
          <w:cantSplit/>
          <w:trHeight w:val="235"/>
          <w:tblHeader/>
        </w:trPr>
        <w:tc>
          <w:tcPr>
            <w:tcW w:w="424" w:type="dxa"/>
            <w:vMerge w:val="restart"/>
            <w:vAlign w:val="center"/>
          </w:tcPr>
          <w:p w14:paraId="400CD7D2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層面</w:t>
            </w:r>
          </w:p>
        </w:tc>
        <w:tc>
          <w:tcPr>
            <w:tcW w:w="5115" w:type="dxa"/>
            <w:vMerge w:val="restart"/>
            <w:vAlign w:val="center"/>
          </w:tcPr>
          <w:p w14:paraId="47C06F13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指標與檢核重點</w:t>
            </w:r>
          </w:p>
        </w:tc>
        <w:tc>
          <w:tcPr>
            <w:tcW w:w="3083" w:type="dxa"/>
            <w:gridSpan w:val="2"/>
            <w:vMerge w:val="restart"/>
            <w:vAlign w:val="center"/>
          </w:tcPr>
          <w:p w14:paraId="3C72194C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事實摘要敘述</w:t>
            </w:r>
          </w:p>
          <w:p w14:paraId="004159F2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(</w:t>
            </w:r>
            <w:r w:rsidRPr="006D54A8">
              <w:rPr>
                <w:rFonts w:eastAsia="標楷體"/>
                <w:color w:val="000000"/>
              </w:rPr>
              <w:t>含教師教學行為、學生學習表現、師生互動與學生同儕互動之情形</w:t>
            </w:r>
            <w:r w:rsidRPr="006D54A8">
              <w:rPr>
                <w:rFonts w:eastAsia="標楷體"/>
                <w:color w:val="000000"/>
              </w:rPr>
              <w:t>)</w:t>
            </w:r>
          </w:p>
        </w:tc>
        <w:tc>
          <w:tcPr>
            <w:tcW w:w="2010" w:type="dxa"/>
            <w:gridSpan w:val="4"/>
          </w:tcPr>
          <w:p w14:paraId="66244A84" w14:textId="77777777" w:rsidR="00FC164D" w:rsidRPr="006D54A8" w:rsidRDefault="00FC164D" w:rsidP="00E673C5">
            <w:pPr>
              <w:kinsoku w:val="0"/>
              <w:autoSpaceDE w:val="0"/>
              <w:autoSpaceDN w:val="0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評量</w:t>
            </w:r>
            <w:r w:rsidRPr="006D54A8">
              <w:rPr>
                <w:rFonts w:eastAsia="標楷體"/>
                <w:color w:val="000000"/>
                <w:spacing w:val="-16"/>
              </w:rPr>
              <w:t>（請勾選）</w:t>
            </w:r>
          </w:p>
        </w:tc>
      </w:tr>
      <w:tr w:rsidR="00FC164D" w:rsidRPr="006D54A8" w14:paraId="5F5518B0" w14:textId="77777777" w:rsidTr="00E673C5">
        <w:trPr>
          <w:cantSplit/>
          <w:trHeight w:val="1091"/>
          <w:tblHeader/>
        </w:trPr>
        <w:tc>
          <w:tcPr>
            <w:tcW w:w="424" w:type="dxa"/>
            <w:vMerge/>
          </w:tcPr>
          <w:p w14:paraId="02761283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Merge/>
          </w:tcPr>
          <w:p w14:paraId="06B0EBA8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3083" w:type="dxa"/>
            <w:gridSpan w:val="2"/>
            <w:vMerge/>
          </w:tcPr>
          <w:p w14:paraId="4C4D4B1F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588" w:type="dxa"/>
            <w:gridSpan w:val="2"/>
            <w:tcBorders>
              <w:bottom w:val="single" w:sz="4" w:space="0" w:color="auto"/>
            </w:tcBorders>
            <w:textDirection w:val="tbRlV"/>
            <w:vAlign w:val="center"/>
          </w:tcPr>
          <w:p w14:paraId="4C47D2D9" w14:textId="77777777" w:rsidR="00FC164D" w:rsidRPr="006D54A8" w:rsidRDefault="00FC164D" w:rsidP="00E673C5">
            <w:pPr>
              <w:ind w:left="113" w:right="113"/>
              <w:jc w:val="distribute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優良</w:t>
            </w:r>
          </w:p>
        </w:tc>
        <w:tc>
          <w:tcPr>
            <w:tcW w:w="583" w:type="dxa"/>
            <w:tcBorders>
              <w:bottom w:val="single" w:sz="4" w:space="0" w:color="auto"/>
            </w:tcBorders>
            <w:textDirection w:val="tbRlV"/>
            <w:vAlign w:val="center"/>
          </w:tcPr>
          <w:p w14:paraId="7A709D47" w14:textId="77777777" w:rsidR="00FC164D" w:rsidRPr="006D54A8" w:rsidRDefault="00FC164D" w:rsidP="00E673C5">
            <w:pPr>
              <w:ind w:left="113" w:right="113"/>
              <w:jc w:val="distribute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滿意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textDirection w:val="tbRlV"/>
            <w:vAlign w:val="center"/>
          </w:tcPr>
          <w:p w14:paraId="4D4EB3D0" w14:textId="77777777" w:rsidR="00FC164D" w:rsidRPr="006D54A8" w:rsidRDefault="00FC164D" w:rsidP="00E673C5">
            <w:pPr>
              <w:ind w:leftChars="50" w:left="120" w:right="113"/>
              <w:jc w:val="distribute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待成長</w:t>
            </w:r>
          </w:p>
        </w:tc>
      </w:tr>
      <w:tr w:rsidR="00FC164D" w:rsidRPr="006D54A8" w14:paraId="1E0CF4EA" w14:textId="77777777" w:rsidTr="00E673C5">
        <w:trPr>
          <w:cantSplit/>
          <w:trHeight w:val="737"/>
        </w:trPr>
        <w:tc>
          <w:tcPr>
            <w:tcW w:w="424" w:type="dxa"/>
            <w:vMerge w:val="restart"/>
            <w:vAlign w:val="center"/>
          </w:tcPr>
          <w:p w14:paraId="5EA107E1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</w:p>
          <w:p w14:paraId="62B82AD0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課</w:t>
            </w:r>
          </w:p>
          <w:p w14:paraId="4E4F52DD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程</w:t>
            </w:r>
          </w:p>
          <w:p w14:paraId="542AD84D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設</w:t>
            </w:r>
          </w:p>
          <w:p w14:paraId="0AB8F105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計</w:t>
            </w:r>
          </w:p>
          <w:p w14:paraId="740307A2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與</w:t>
            </w:r>
          </w:p>
          <w:p w14:paraId="3348C23F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教</w:t>
            </w:r>
          </w:p>
          <w:p w14:paraId="0950B00D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學</w:t>
            </w:r>
          </w:p>
        </w:tc>
        <w:tc>
          <w:tcPr>
            <w:tcW w:w="8198" w:type="dxa"/>
            <w:gridSpan w:val="3"/>
            <w:shd w:val="clear" w:color="auto" w:fill="B6DDE8"/>
            <w:vAlign w:val="center"/>
          </w:tcPr>
          <w:p w14:paraId="777E88EF" w14:textId="77777777" w:rsidR="00FC164D" w:rsidRPr="006D54A8" w:rsidRDefault="00FC164D" w:rsidP="00E673C5">
            <w:pPr>
              <w:spacing w:line="276" w:lineRule="auto"/>
              <w:ind w:left="480" w:hangingChars="200" w:hanging="480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2</w:t>
            </w:r>
            <w:r w:rsidRPr="006D54A8">
              <w:rPr>
                <w:rFonts w:eastAsia="標楷體"/>
                <w:bCs/>
                <w:color w:val="000000"/>
              </w:rPr>
              <w:t>掌握教材內容，實施教學活動，促進學生學習。</w:t>
            </w:r>
          </w:p>
        </w:tc>
        <w:tc>
          <w:tcPr>
            <w:tcW w:w="588" w:type="dxa"/>
            <w:gridSpan w:val="2"/>
            <w:shd w:val="clear" w:color="auto" w:fill="B6DDE8"/>
            <w:vAlign w:val="center"/>
          </w:tcPr>
          <w:p w14:paraId="4C582B17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583" w:type="dxa"/>
            <w:shd w:val="clear" w:color="auto" w:fill="B6DDE8"/>
            <w:vAlign w:val="center"/>
          </w:tcPr>
          <w:p w14:paraId="6D79EB58" w14:textId="51CFF131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839" w:type="dxa"/>
            <w:shd w:val="clear" w:color="auto" w:fill="B6DDE8"/>
            <w:vAlign w:val="center"/>
          </w:tcPr>
          <w:p w14:paraId="79466E93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6313F955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721C840E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4B02FF20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2-1</w:t>
            </w:r>
            <w:r w:rsidRPr="006D54A8">
              <w:rPr>
                <w:rFonts w:eastAsia="標楷體"/>
                <w:bCs/>
                <w:color w:val="000000"/>
              </w:rPr>
              <w:t>有效連結學生的</w:t>
            </w:r>
            <w:proofErr w:type="gramStart"/>
            <w:r w:rsidRPr="006D54A8">
              <w:rPr>
                <w:rFonts w:eastAsia="標楷體"/>
                <w:bCs/>
                <w:color w:val="000000"/>
              </w:rPr>
              <w:t>新舊知能</w:t>
            </w:r>
            <w:proofErr w:type="gramEnd"/>
            <w:r w:rsidRPr="006D54A8">
              <w:rPr>
                <w:rFonts w:eastAsia="標楷體"/>
                <w:bCs/>
                <w:color w:val="000000"/>
              </w:rPr>
              <w:t>或生活經驗，引發與維持學生學習動機。</w:t>
            </w:r>
          </w:p>
        </w:tc>
        <w:tc>
          <w:tcPr>
            <w:tcW w:w="5093" w:type="dxa"/>
            <w:gridSpan w:val="6"/>
            <w:vMerge w:val="restart"/>
            <w:tcBorders>
              <w:right w:val="single" w:sz="4" w:space="0" w:color="auto"/>
            </w:tcBorders>
          </w:tcPr>
          <w:p w14:paraId="4D025A26" w14:textId="77777777" w:rsidR="00FC164D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（請文字敘述，至少條列三項具體事實摘要）</w:t>
            </w:r>
          </w:p>
          <w:p w14:paraId="002D409A" w14:textId="28225830" w:rsidR="00705D58" w:rsidRPr="002C44C8" w:rsidRDefault="00705D58" w:rsidP="00D83372">
            <w:pPr>
              <w:widowControl w:val="0"/>
              <w:rPr>
                <w:rFonts w:eastAsia="標楷體"/>
                <w:color w:val="000000"/>
                <w:sz w:val="28"/>
              </w:rPr>
            </w:pPr>
          </w:p>
        </w:tc>
      </w:tr>
      <w:tr w:rsidR="00FC164D" w:rsidRPr="006D54A8" w14:paraId="2CDC1382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10512439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13E7679E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2-2 </w:t>
            </w:r>
            <w:r w:rsidRPr="006D54A8">
              <w:rPr>
                <w:rFonts w:eastAsia="標楷體"/>
                <w:bCs/>
                <w:color w:val="000000"/>
              </w:rPr>
              <w:t>清晰呈現教材內容，協助學生習得重要概念、原則或技能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2F7EC1C3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37C9EB03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11E52883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1F4FEB9B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2-3 </w:t>
            </w:r>
            <w:r w:rsidRPr="006D54A8">
              <w:rPr>
                <w:rFonts w:eastAsia="標楷體"/>
                <w:bCs/>
                <w:color w:val="000000"/>
              </w:rPr>
              <w:t>提供適當的練習或活動，以理解或熟練學習內容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580E4DC2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49CC0CDF" w14:textId="77777777" w:rsidTr="00E673C5">
        <w:trPr>
          <w:cantSplit/>
          <w:trHeight w:val="340"/>
        </w:trPr>
        <w:tc>
          <w:tcPr>
            <w:tcW w:w="424" w:type="dxa"/>
            <w:vMerge/>
            <w:vAlign w:val="center"/>
          </w:tcPr>
          <w:p w14:paraId="58499C45" w14:textId="77777777" w:rsidR="00FC164D" w:rsidRPr="006D54A8" w:rsidRDefault="00FC164D" w:rsidP="00E673C5">
            <w:pPr>
              <w:spacing w:line="360" w:lineRule="auto"/>
              <w:jc w:val="both"/>
              <w:rPr>
                <w:rFonts w:eastAsia="標楷體"/>
                <w:b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1AFCD62A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2-4 </w:t>
            </w:r>
            <w:r w:rsidRPr="006D54A8">
              <w:rPr>
                <w:rFonts w:eastAsia="標楷體"/>
                <w:bCs/>
                <w:color w:val="000000"/>
              </w:rPr>
              <w:t>完成每</w:t>
            </w:r>
            <w:proofErr w:type="gramStart"/>
            <w:r w:rsidRPr="006D54A8">
              <w:rPr>
                <w:rFonts w:eastAsia="標楷體"/>
                <w:bCs/>
                <w:color w:val="000000"/>
              </w:rPr>
              <w:t>個</w:t>
            </w:r>
            <w:proofErr w:type="gramEnd"/>
            <w:r w:rsidRPr="006D54A8">
              <w:rPr>
                <w:rFonts w:eastAsia="標楷體"/>
                <w:bCs/>
                <w:color w:val="000000"/>
              </w:rPr>
              <w:t>學習活動後，適時歸納或總結學習重點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70B0CD97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5DDAEB6E" w14:textId="77777777" w:rsidTr="00E673C5">
        <w:trPr>
          <w:cantSplit/>
          <w:trHeight w:val="737"/>
        </w:trPr>
        <w:tc>
          <w:tcPr>
            <w:tcW w:w="424" w:type="dxa"/>
            <w:vMerge/>
          </w:tcPr>
          <w:p w14:paraId="341699F5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8198" w:type="dxa"/>
            <w:gridSpan w:val="3"/>
            <w:shd w:val="clear" w:color="auto" w:fill="B6DDE8"/>
            <w:vAlign w:val="center"/>
          </w:tcPr>
          <w:p w14:paraId="621D28C3" w14:textId="77777777" w:rsidR="00FC164D" w:rsidRPr="006D54A8" w:rsidRDefault="00FC164D" w:rsidP="00E673C5">
            <w:pPr>
              <w:spacing w:line="276" w:lineRule="auto"/>
              <w:ind w:left="480" w:hangingChars="200" w:hanging="480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3</w:t>
            </w:r>
            <w:r w:rsidRPr="006D54A8">
              <w:rPr>
                <w:rFonts w:eastAsia="標楷體"/>
                <w:bCs/>
                <w:color w:val="000000"/>
              </w:rPr>
              <w:t>運用適切教學策略與溝通技巧，幫助學生學習。</w:t>
            </w:r>
          </w:p>
        </w:tc>
        <w:tc>
          <w:tcPr>
            <w:tcW w:w="588" w:type="dxa"/>
            <w:gridSpan w:val="2"/>
            <w:shd w:val="clear" w:color="auto" w:fill="B6DDE8"/>
            <w:vAlign w:val="center"/>
          </w:tcPr>
          <w:p w14:paraId="13B1BC1A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583" w:type="dxa"/>
            <w:shd w:val="clear" w:color="auto" w:fill="B6DDE8"/>
            <w:vAlign w:val="center"/>
          </w:tcPr>
          <w:p w14:paraId="2489DD35" w14:textId="3164C05D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839" w:type="dxa"/>
            <w:shd w:val="clear" w:color="auto" w:fill="B6DDE8"/>
            <w:vAlign w:val="center"/>
          </w:tcPr>
          <w:p w14:paraId="57F7F0BA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0E604739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3286CF53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78CC805C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3-1 </w:t>
            </w:r>
            <w:r w:rsidRPr="006D54A8">
              <w:rPr>
                <w:rFonts w:eastAsia="標楷體"/>
                <w:bCs/>
                <w:color w:val="000000"/>
              </w:rPr>
              <w:t>運用適切的教學方法，引導學生思考、討論或實作。</w:t>
            </w:r>
          </w:p>
        </w:tc>
        <w:tc>
          <w:tcPr>
            <w:tcW w:w="5093" w:type="dxa"/>
            <w:gridSpan w:val="6"/>
            <w:vMerge w:val="restart"/>
            <w:tcBorders>
              <w:right w:val="single" w:sz="4" w:space="0" w:color="auto"/>
            </w:tcBorders>
          </w:tcPr>
          <w:p w14:paraId="58654820" w14:textId="77777777" w:rsidR="00FC164D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（請文字敘述，至少條列二項具體事實摘要）</w:t>
            </w:r>
          </w:p>
          <w:p w14:paraId="0CDCD190" w14:textId="01348848" w:rsidR="00FC164D" w:rsidRPr="006D54A8" w:rsidRDefault="00FC164D" w:rsidP="005F7F08">
            <w:pPr>
              <w:spacing w:line="276" w:lineRule="auto"/>
              <w:ind w:left="720" w:hangingChars="300" w:hanging="720"/>
              <w:rPr>
                <w:rFonts w:eastAsia="標楷體"/>
                <w:color w:val="000000"/>
                <w:lang w:bidi="zh-TW"/>
              </w:rPr>
            </w:pPr>
          </w:p>
        </w:tc>
      </w:tr>
      <w:tr w:rsidR="00FC164D" w:rsidRPr="006D54A8" w14:paraId="5EEBA288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1E991B3E" w14:textId="3F32A0F4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72B6E293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3-2 </w:t>
            </w:r>
            <w:r w:rsidRPr="006D54A8">
              <w:rPr>
                <w:rFonts w:eastAsia="標楷體"/>
                <w:bCs/>
                <w:color w:val="000000"/>
              </w:rPr>
              <w:t>教學活動中融入學習策略的指導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6D1F256C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6F2338AB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10C736D1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458EA99F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3-3 </w:t>
            </w:r>
            <w:r w:rsidRPr="006D54A8">
              <w:rPr>
                <w:rFonts w:eastAsia="標楷體"/>
                <w:bCs/>
                <w:color w:val="000000"/>
              </w:rPr>
              <w:t>運用口語、非口語、教室走動等溝通技巧，幫助學生學習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D0E0D5C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3B2CC8CB" w14:textId="77777777" w:rsidTr="00E673C5">
        <w:trPr>
          <w:cantSplit/>
          <w:trHeight w:val="737"/>
        </w:trPr>
        <w:tc>
          <w:tcPr>
            <w:tcW w:w="424" w:type="dxa"/>
            <w:vMerge/>
          </w:tcPr>
          <w:p w14:paraId="3541E571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8198" w:type="dxa"/>
            <w:gridSpan w:val="3"/>
            <w:shd w:val="clear" w:color="auto" w:fill="B6DDE8"/>
            <w:vAlign w:val="center"/>
          </w:tcPr>
          <w:p w14:paraId="3C0BFA7D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4</w:t>
            </w:r>
            <w:r w:rsidRPr="006D54A8">
              <w:rPr>
                <w:rFonts w:eastAsia="標楷體"/>
                <w:bCs/>
                <w:color w:val="000000"/>
              </w:rPr>
              <w:t>運用多元評量方式評估學生能力，提供學習回饋並調整教學。</w:t>
            </w:r>
          </w:p>
        </w:tc>
        <w:tc>
          <w:tcPr>
            <w:tcW w:w="588" w:type="dxa"/>
            <w:gridSpan w:val="2"/>
            <w:shd w:val="clear" w:color="auto" w:fill="B6DDE8"/>
            <w:vAlign w:val="center"/>
          </w:tcPr>
          <w:p w14:paraId="32957077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583" w:type="dxa"/>
            <w:shd w:val="clear" w:color="auto" w:fill="B6DDE8"/>
            <w:vAlign w:val="center"/>
          </w:tcPr>
          <w:p w14:paraId="2A086404" w14:textId="6B94B495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839" w:type="dxa"/>
            <w:shd w:val="clear" w:color="auto" w:fill="B6DDE8"/>
            <w:vAlign w:val="center"/>
          </w:tcPr>
          <w:p w14:paraId="1EF1BEAE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509827D7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401FD456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2021B0C0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4-1</w:t>
            </w:r>
            <w:r w:rsidRPr="006D54A8">
              <w:rPr>
                <w:rFonts w:eastAsia="標楷體"/>
                <w:bCs/>
                <w:color w:val="000000"/>
              </w:rPr>
              <w:t>運用多元評量方式，評估學生學習成效。</w:t>
            </w:r>
          </w:p>
        </w:tc>
        <w:tc>
          <w:tcPr>
            <w:tcW w:w="5093" w:type="dxa"/>
            <w:gridSpan w:val="6"/>
            <w:vMerge w:val="restart"/>
            <w:tcBorders>
              <w:right w:val="single" w:sz="4" w:space="0" w:color="auto"/>
            </w:tcBorders>
          </w:tcPr>
          <w:p w14:paraId="4786707E" w14:textId="77777777" w:rsidR="00FC164D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（請文字敘述，至少條列三項具體事實摘要）</w:t>
            </w:r>
          </w:p>
          <w:p w14:paraId="70BAFD66" w14:textId="1F1C4978" w:rsidR="00D25301" w:rsidRPr="006D54A8" w:rsidRDefault="00D25301" w:rsidP="00D83372">
            <w:pPr>
              <w:widowControl w:val="0"/>
              <w:spacing w:line="360" w:lineRule="exact"/>
              <w:rPr>
                <w:rFonts w:eastAsia="標楷體"/>
                <w:color w:val="000000"/>
              </w:rPr>
            </w:pPr>
          </w:p>
        </w:tc>
      </w:tr>
      <w:tr w:rsidR="00FC164D" w:rsidRPr="006D54A8" w14:paraId="28BEB409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783D519F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63713DE4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4-2 </w:t>
            </w:r>
            <w:r w:rsidRPr="006D54A8">
              <w:rPr>
                <w:rFonts w:eastAsia="標楷體"/>
                <w:bCs/>
                <w:color w:val="000000"/>
              </w:rPr>
              <w:t>分析評量結果，適時提供學生適切的學習回饋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A603ADC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5577CFD9" w14:textId="77777777" w:rsidTr="00E673C5">
        <w:trPr>
          <w:cantSplit/>
          <w:trHeight w:val="624"/>
        </w:trPr>
        <w:tc>
          <w:tcPr>
            <w:tcW w:w="424" w:type="dxa"/>
            <w:vMerge/>
            <w:vAlign w:val="center"/>
          </w:tcPr>
          <w:p w14:paraId="370D73E5" w14:textId="77777777" w:rsidR="00FC164D" w:rsidRPr="006D54A8" w:rsidRDefault="00FC164D" w:rsidP="00E673C5">
            <w:pPr>
              <w:spacing w:line="360" w:lineRule="auto"/>
              <w:ind w:left="163" w:hangingChars="68" w:hanging="163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1A23DBA1" w14:textId="77777777" w:rsidR="00FC164D" w:rsidRPr="006D54A8" w:rsidRDefault="00FC164D" w:rsidP="00E673C5">
            <w:pPr>
              <w:snapToGrid w:val="0"/>
              <w:spacing w:line="276" w:lineRule="auto"/>
              <w:ind w:leftChars="100" w:left="941" w:hangingChars="292" w:hanging="701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A-4-3</w:t>
            </w:r>
            <w:r w:rsidRPr="006D54A8">
              <w:rPr>
                <w:rFonts w:eastAsia="標楷體"/>
                <w:bCs/>
                <w:color w:val="000000"/>
              </w:rPr>
              <w:t>根據評量結果，調整教學。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6CAD753E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51861CFE" w14:textId="77777777" w:rsidTr="00E673C5">
        <w:trPr>
          <w:cantSplit/>
          <w:trHeight w:val="340"/>
        </w:trPr>
        <w:tc>
          <w:tcPr>
            <w:tcW w:w="424" w:type="dxa"/>
            <w:vMerge/>
          </w:tcPr>
          <w:p w14:paraId="706D8947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vAlign w:val="center"/>
          </w:tcPr>
          <w:p w14:paraId="353853A4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A-4-4 </w:t>
            </w:r>
            <w:r w:rsidRPr="006D54A8">
              <w:rPr>
                <w:rFonts w:eastAsia="標楷體"/>
                <w:bCs/>
                <w:color w:val="000000"/>
              </w:rPr>
              <w:t>運用評量結果，規劃實施充實或</w:t>
            </w:r>
            <w:proofErr w:type="gramStart"/>
            <w:r w:rsidRPr="006D54A8">
              <w:rPr>
                <w:rFonts w:eastAsia="標楷體"/>
                <w:bCs/>
                <w:color w:val="000000"/>
              </w:rPr>
              <w:t>補強性課程</w:t>
            </w:r>
            <w:proofErr w:type="gramEnd"/>
            <w:r w:rsidRPr="006D54A8">
              <w:rPr>
                <w:rFonts w:eastAsia="標楷體"/>
                <w:bCs/>
                <w:color w:val="000000"/>
              </w:rPr>
              <w:t>。</w:t>
            </w:r>
            <w:r w:rsidRPr="006D54A8">
              <w:rPr>
                <w:rFonts w:eastAsia="標楷體"/>
                <w:bCs/>
                <w:color w:val="000000"/>
              </w:rPr>
              <w:t>(</w:t>
            </w:r>
            <w:r w:rsidRPr="006D54A8">
              <w:rPr>
                <w:rFonts w:eastAsia="標楷體"/>
                <w:bCs/>
                <w:color w:val="000000"/>
              </w:rPr>
              <w:t>選用</w:t>
            </w:r>
            <w:r w:rsidRPr="006D54A8">
              <w:rPr>
                <w:rFonts w:eastAsia="標楷體"/>
                <w:bCs/>
                <w:color w:val="000000"/>
              </w:rPr>
              <w:t>)</w:t>
            </w:r>
          </w:p>
        </w:tc>
        <w:tc>
          <w:tcPr>
            <w:tcW w:w="5093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4CED9551" w14:textId="77777777" w:rsidR="00FC164D" w:rsidRPr="006D54A8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696395DC" w14:textId="77777777" w:rsidTr="00E673C5">
        <w:trPr>
          <w:cantSplit/>
          <w:trHeight w:val="737"/>
        </w:trPr>
        <w:tc>
          <w:tcPr>
            <w:tcW w:w="424" w:type="dxa"/>
            <w:vMerge w:val="restart"/>
            <w:vAlign w:val="center"/>
          </w:tcPr>
          <w:p w14:paraId="21130A93" w14:textId="77777777" w:rsidR="00FC164D" w:rsidRPr="006D54A8" w:rsidRDefault="00FC164D" w:rsidP="00E673C5">
            <w:pPr>
              <w:spacing w:line="340" w:lineRule="exact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lastRenderedPageBreak/>
              <w:t>B</w:t>
            </w:r>
          </w:p>
          <w:p w14:paraId="72897C1F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班</w:t>
            </w:r>
          </w:p>
          <w:p w14:paraId="1F6B9F7C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級</w:t>
            </w:r>
          </w:p>
          <w:p w14:paraId="7ED21303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經</w:t>
            </w:r>
          </w:p>
          <w:p w14:paraId="5C30586B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營</w:t>
            </w:r>
          </w:p>
          <w:p w14:paraId="45BCE44D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與</w:t>
            </w:r>
          </w:p>
          <w:p w14:paraId="7A8F393B" w14:textId="77777777" w:rsidR="00FC164D" w:rsidRPr="006D54A8" w:rsidRDefault="00FC164D" w:rsidP="00E673C5">
            <w:pPr>
              <w:spacing w:line="340" w:lineRule="exact"/>
              <w:ind w:left="120" w:hangingChars="50" w:hanging="120"/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輔</w:t>
            </w:r>
          </w:p>
          <w:p w14:paraId="639395C6" w14:textId="77777777" w:rsidR="00FC164D" w:rsidRPr="006D54A8" w:rsidRDefault="00FC164D" w:rsidP="00E673C5">
            <w:pPr>
              <w:jc w:val="center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導</w:t>
            </w:r>
          </w:p>
        </w:tc>
        <w:tc>
          <w:tcPr>
            <w:tcW w:w="8223" w:type="dxa"/>
            <w:gridSpan w:val="4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2FE5CB2F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B-1</w:t>
            </w:r>
            <w:r w:rsidRPr="006D54A8">
              <w:rPr>
                <w:rFonts w:eastAsia="標楷體"/>
                <w:bCs/>
                <w:color w:val="000000"/>
              </w:rPr>
              <w:t>建立課堂規範，並適切回應學生的行為表現。</w:t>
            </w:r>
          </w:p>
        </w:tc>
        <w:tc>
          <w:tcPr>
            <w:tcW w:w="563" w:type="dxa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1DB0A663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1CEBF56A" w14:textId="575CD320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2332A7FF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</w:tr>
      <w:tr w:rsidR="00FC164D" w:rsidRPr="006D54A8" w14:paraId="5C3C1D04" w14:textId="77777777" w:rsidTr="00E673C5">
        <w:trPr>
          <w:cantSplit/>
          <w:trHeight w:val="964"/>
        </w:trPr>
        <w:tc>
          <w:tcPr>
            <w:tcW w:w="424" w:type="dxa"/>
            <w:vMerge/>
          </w:tcPr>
          <w:p w14:paraId="2C7909EA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tcBorders>
              <w:bottom w:val="single" w:sz="4" w:space="0" w:color="auto"/>
            </w:tcBorders>
            <w:vAlign w:val="center"/>
          </w:tcPr>
          <w:p w14:paraId="3A7E2C8D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B-1-1 </w:t>
            </w:r>
            <w:r w:rsidRPr="006D54A8">
              <w:rPr>
                <w:rFonts w:eastAsia="標楷體"/>
                <w:bCs/>
                <w:color w:val="000000"/>
              </w:rPr>
              <w:t>建立有助於學生學習的課堂規範。</w:t>
            </w:r>
          </w:p>
        </w:tc>
        <w:tc>
          <w:tcPr>
            <w:tcW w:w="5093" w:type="dxa"/>
            <w:gridSpan w:val="6"/>
            <w:vMerge w:val="restart"/>
            <w:tcBorders>
              <w:right w:val="single" w:sz="4" w:space="0" w:color="auto"/>
            </w:tcBorders>
          </w:tcPr>
          <w:p w14:paraId="157FEF32" w14:textId="77777777" w:rsidR="00FC164D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（請文字敘述，至少條列一項具體事實摘要）</w:t>
            </w:r>
          </w:p>
          <w:p w14:paraId="666CD103" w14:textId="77777777" w:rsidR="006643B6" w:rsidRDefault="006643B6" w:rsidP="00F95C80">
            <w:pPr>
              <w:spacing w:line="276" w:lineRule="auto"/>
              <w:ind w:left="700" w:hangingChars="250" w:hanging="700"/>
              <w:jc w:val="both"/>
              <w:rPr>
                <w:rFonts w:ascii="Cooper Black" w:eastAsia="標楷體" w:hAnsi="Cooper Black"/>
                <w:color w:val="000000"/>
                <w:sz w:val="28"/>
                <w:bdr w:val="single" w:sz="4" w:space="0" w:color="auto"/>
              </w:rPr>
            </w:pPr>
          </w:p>
          <w:p w14:paraId="4294A99F" w14:textId="7563D216" w:rsidR="006643B6" w:rsidRPr="006D54A8" w:rsidRDefault="006643B6" w:rsidP="00D83372">
            <w:pPr>
              <w:spacing w:line="276" w:lineRule="auto"/>
              <w:ind w:left="720" w:hangingChars="300" w:hanging="720"/>
              <w:jc w:val="both"/>
              <w:rPr>
                <w:rFonts w:eastAsia="標楷體"/>
                <w:color w:val="000000"/>
              </w:rPr>
            </w:pPr>
          </w:p>
        </w:tc>
      </w:tr>
      <w:tr w:rsidR="00FC164D" w:rsidRPr="006D54A8" w14:paraId="427064B7" w14:textId="77777777" w:rsidTr="00E673C5">
        <w:trPr>
          <w:cantSplit/>
          <w:trHeight w:val="964"/>
        </w:trPr>
        <w:tc>
          <w:tcPr>
            <w:tcW w:w="424" w:type="dxa"/>
            <w:vMerge/>
          </w:tcPr>
          <w:p w14:paraId="0931FDA5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tcBorders>
              <w:bottom w:val="single" w:sz="4" w:space="0" w:color="auto"/>
            </w:tcBorders>
            <w:vAlign w:val="center"/>
          </w:tcPr>
          <w:p w14:paraId="5DDC5897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B-1-2 </w:t>
            </w:r>
            <w:r w:rsidRPr="006D54A8">
              <w:rPr>
                <w:rFonts w:eastAsia="標楷體"/>
                <w:bCs/>
                <w:color w:val="000000"/>
              </w:rPr>
              <w:t>適切引導或回應學生的行為表現。</w:t>
            </w:r>
          </w:p>
        </w:tc>
        <w:tc>
          <w:tcPr>
            <w:tcW w:w="5093" w:type="dxa"/>
            <w:gridSpan w:val="6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93F74CA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</w:tr>
      <w:tr w:rsidR="00FC164D" w:rsidRPr="006D54A8" w14:paraId="21406DEE" w14:textId="77777777" w:rsidTr="00E673C5">
        <w:trPr>
          <w:cantSplit/>
          <w:trHeight w:val="737"/>
        </w:trPr>
        <w:tc>
          <w:tcPr>
            <w:tcW w:w="424" w:type="dxa"/>
            <w:vMerge/>
          </w:tcPr>
          <w:p w14:paraId="6CD49991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8081" w:type="dxa"/>
            <w:gridSpan w:val="2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33144EC1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>B-2</w:t>
            </w:r>
            <w:r>
              <w:rPr>
                <w:rFonts w:eastAsia="標楷體"/>
                <w:bCs/>
                <w:color w:val="000000"/>
              </w:rPr>
              <w:t>安排學習情境，促進師生互動</w:t>
            </w:r>
            <w:r>
              <w:rPr>
                <w:rFonts w:eastAsia="標楷體" w:hint="eastAsia"/>
                <w:bCs/>
                <w:color w:val="000000"/>
              </w:rPr>
              <w:t xml:space="preserve">  </w:t>
            </w:r>
          </w:p>
        </w:tc>
        <w:tc>
          <w:tcPr>
            <w:tcW w:w="705" w:type="dxa"/>
            <w:gridSpan w:val="3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2D1E1E5A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777F2D2C" w14:textId="4E00B1E5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CCC0D9"/>
            <w:vAlign w:val="center"/>
          </w:tcPr>
          <w:p w14:paraId="64F4DFF4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</w:tr>
      <w:tr w:rsidR="00FC164D" w:rsidRPr="006D54A8" w14:paraId="3ADFC991" w14:textId="77777777" w:rsidTr="00E673C5">
        <w:trPr>
          <w:cantSplit/>
          <w:trHeight w:val="850"/>
        </w:trPr>
        <w:tc>
          <w:tcPr>
            <w:tcW w:w="424" w:type="dxa"/>
            <w:vMerge/>
          </w:tcPr>
          <w:p w14:paraId="3FC61894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A9CCCB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B-2-1 </w:t>
            </w:r>
            <w:r w:rsidRPr="006D54A8">
              <w:rPr>
                <w:rFonts w:eastAsia="標楷體"/>
                <w:bCs/>
                <w:color w:val="000000"/>
              </w:rPr>
              <w:t>安排適切的教學環境與設施，促進師生互動與學生學習。</w:t>
            </w:r>
          </w:p>
        </w:tc>
        <w:tc>
          <w:tcPr>
            <w:tcW w:w="5093" w:type="dxa"/>
            <w:gridSpan w:val="6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66225838" w14:textId="77777777" w:rsidR="00FC164D" w:rsidRDefault="00FC164D" w:rsidP="00E673C5">
            <w:pPr>
              <w:spacing w:line="276" w:lineRule="auto"/>
              <w:jc w:val="both"/>
              <w:rPr>
                <w:rFonts w:eastAsia="標楷體"/>
                <w:color w:val="000000"/>
              </w:rPr>
            </w:pPr>
            <w:r w:rsidRPr="006D54A8">
              <w:rPr>
                <w:rFonts w:eastAsia="標楷體"/>
                <w:color w:val="000000"/>
              </w:rPr>
              <w:t>（請文字敘述，至少條列一項具體事實摘要）</w:t>
            </w:r>
          </w:p>
          <w:p w14:paraId="1D571F9A" w14:textId="77777777" w:rsidR="006643B6" w:rsidRDefault="006643B6" w:rsidP="00F95C80">
            <w:pPr>
              <w:spacing w:line="276" w:lineRule="auto"/>
              <w:ind w:left="840" w:hangingChars="300" w:hanging="840"/>
              <w:jc w:val="both"/>
              <w:rPr>
                <w:rFonts w:ascii="Cooper Black" w:eastAsia="標楷體" w:hAnsi="Cooper Black"/>
                <w:color w:val="000000"/>
                <w:sz w:val="28"/>
                <w:bdr w:val="single" w:sz="4" w:space="0" w:color="auto"/>
              </w:rPr>
            </w:pPr>
          </w:p>
          <w:p w14:paraId="28E02B09" w14:textId="555D321C" w:rsidR="00A9645E" w:rsidRPr="00A9645E" w:rsidRDefault="00A9645E" w:rsidP="00D83372">
            <w:pPr>
              <w:spacing w:line="276" w:lineRule="auto"/>
              <w:ind w:left="720" w:hangingChars="300" w:hanging="720"/>
              <w:rPr>
                <w:rFonts w:eastAsia="標楷體"/>
                <w:color w:val="000000"/>
              </w:rPr>
            </w:pPr>
          </w:p>
        </w:tc>
      </w:tr>
      <w:tr w:rsidR="00FC164D" w:rsidRPr="006D54A8" w14:paraId="3C78337E" w14:textId="77777777" w:rsidTr="00E673C5">
        <w:trPr>
          <w:cantSplit/>
          <w:trHeight w:val="850"/>
        </w:trPr>
        <w:tc>
          <w:tcPr>
            <w:tcW w:w="424" w:type="dxa"/>
            <w:vMerge/>
          </w:tcPr>
          <w:p w14:paraId="36449C96" w14:textId="77777777" w:rsidR="00FC164D" w:rsidRPr="006D54A8" w:rsidRDefault="00FC164D" w:rsidP="00E673C5">
            <w:pPr>
              <w:spacing w:line="360" w:lineRule="auto"/>
              <w:rPr>
                <w:rFonts w:eastAsia="標楷體"/>
                <w:color w:val="000000"/>
              </w:rPr>
            </w:pPr>
          </w:p>
        </w:tc>
        <w:tc>
          <w:tcPr>
            <w:tcW w:w="5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380954" w14:textId="77777777" w:rsidR="00FC164D" w:rsidRPr="006D54A8" w:rsidRDefault="00FC164D" w:rsidP="00E673C5">
            <w:pPr>
              <w:snapToGrid w:val="0"/>
              <w:spacing w:line="276" w:lineRule="auto"/>
              <w:ind w:leftChars="100" w:left="946" w:hangingChars="294" w:hanging="706"/>
              <w:jc w:val="both"/>
              <w:rPr>
                <w:rFonts w:eastAsia="標楷體"/>
                <w:bCs/>
                <w:color w:val="000000"/>
              </w:rPr>
            </w:pPr>
            <w:r w:rsidRPr="006D54A8">
              <w:rPr>
                <w:rFonts w:eastAsia="標楷體"/>
                <w:bCs/>
                <w:color w:val="000000"/>
              </w:rPr>
              <w:t xml:space="preserve">B-2-2 </w:t>
            </w:r>
            <w:r w:rsidRPr="006D54A8">
              <w:rPr>
                <w:rFonts w:eastAsia="標楷體"/>
                <w:bCs/>
                <w:color w:val="000000"/>
              </w:rPr>
              <w:t>營造溫暖的學習氣氛，促進師生之間的合作關係。</w:t>
            </w:r>
          </w:p>
        </w:tc>
        <w:tc>
          <w:tcPr>
            <w:tcW w:w="5093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A7F08" w14:textId="77777777" w:rsidR="00FC164D" w:rsidRPr="006D54A8" w:rsidRDefault="00FC164D" w:rsidP="00E673C5">
            <w:pPr>
              <w:spacing w:line="276" w:lineRule="auto"/>
              <w:rPr>
                <w:rFonts w:eastAsia="標楷體"/>
                <w:color w:val="000000"/>
              </w:rPr>
            </w:pPr>
          </w:p>
        </w:tc>
      </w:tr>
    </w:tbl>
    <w:p w14:paraId="793F798E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13273E5D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352FCFCE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0643E05D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7503110B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01D2A691" w14:textId="77777777" w:rsidR="00A9645E" w:rsidRDefault="00A9645E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094CB94F" w14:textId="77777777" w:rsidR="00A9645E" w:rsidRDefault="00A9645E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11B1DB38" w14:textId="77777777" w:rsidR="00F23E58" w:rsidRDefault="00F23E58" w:rsidP="00FC164D">
      <w:pPr>
        <w:spacing w:line="600" w:lineRule="exact"/>
        <w:jc w:val="center"/>
        <w:rPr>
          <w:rFonts w:eastAsia="標楷體"/>
          <w:b/>
          <w:color w:val="000000"/>
          <w:sz w:val="36"/>
          <w:szCs w:val="36"/>
        </w:rPr>
      </w:pPr>
    </w:p>
    <w:p w14:paraId="0BB57317" w14:textId="77777777" w:rsidR="00D83372" w:rsidRDefault="00D83372" w:rsidP="000B63EA">
      <w:pPr>
        <w:spacing w:afterLines="50" w:after="180" w:line="600" w:lineRule="exact"/>
        <w:rPr>
          <w:rFonts w:eastAsia="標楷體"/>
          <w:b/>
          <w:color w:val="000000"/>
          <w:sz w:val="40"/>
          <w:szCs w:val="36"/>
        </w:rPr>
      </w:pPr>
    </w:p>
    <w:p w14:paraId="4B0CE51D" w14:textId="77777777" w:rsidR="00D83372" w:rsidRDefault="00D83372" w:rsidP="000B63EA">
      <w:pPr>
        <w:spacing w:afterLines="50" w:after="180" w:line="600" w:lineRule="exact"/>
        <w:rPr>
          <w:rFonts w:eastAsia="標楷體"/>
          <w:b/>
          <w:color w:val="000000"/>
          <w:sz w:val="40"/>
          <w:szCs w:val="36"/>
        </w:rPr>
      </w:pPr>
    </w:p>
    <w:p w14:paraId="786DE240" w14:textId="557D86AE" w:rsidR="00AD506D" w:rsidRDefault="00AD506D" w:rsidP="00AD506D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CB7E94">
        <w:rPr>
          <w:rFonts w:eastAsia="標楷體" w:hint="eastAsia"/>
          <w:b/>
          <w:color w:val="000000"/>
          <w:sz w:val="40"/>
          <w:szCs w:val="36"/>
        </w:rPr>
        <w:lastRenderedPageBreak/>
        <w:t>彰化縣</w:t>
      </w:r>
      <w:r>
        <w:rPr>
          <w:rFonts w:eastAsia="標楷體" w:hint="eastAsia"/>
          <w:b/>
          <w:color w:val="000000"/>
          <w:sz w:val="40"/>
          <w:szCs w:val="36"/>
        </w:rPr>
        <w:t>立埔鹽國中</w:t>
      </w:r>
      <w:r>
        <w:rPr>
          <w:rFonts w:eastAsia="標楷體" w:hint="eastAsia"/>
          <w:b/>
          <w:color w:val="000000"/>
          <w:sz w:val="40"/>
          <w:szCs w:val="36"/>
        </w:rPr>
        <w:t>10</w:t>
      </w:r>
      <w:r w:rsidR="00236459">
        <w:rPr>
          <w:rFonts w:eastAsia="標楷體"/>
          <w:b/>
          <w:color w:val="000000"/>
          <w:sz w:val="40"/>
          <w:szCs w:val="36"/>
        </w:rPr>
        <w:t>9</w:t>
      </w:r>
      <w:bookmarkStart w:id="0" w:name="_GoBack"/>
      <w:bookmarkEnd w:id="0"/>
      <w:r w:rsidRPr="00CB7E94">
        <w:rPr>
          <w:rFonts w:eastAsia="標楷體" w:hint="eastAsia"/>
          <w:b/>
          <w:color w:val="000000"/>
          <w:sz w:val="40"/>
          <w:szCs w:val="36"/>
        </w:rPr>
        <w:t>學年度</w:t>
      </w:r>
      <w:r>
        <w:rPr>
          <w:rFonts w:eastAsia="標楷體" w:hint="eastAsia"/>
          <w:b/>
          <w:color w:val="000000"/>
          <w:sz w:val="40"/>
          <w:szCs w:val="36"/>
        </w:rPr>
        <w:t>觀議課三部曲</w:t>
      </w:r>
    </w:p>
    <w:p w14:paraId="716B8795" w14:textId="5BB973AA" w:rsidR="00FC164D" w:rsidRPr="006D54A8" w:rsidRDefault="00FC164D" w:rsidP="00FC164D">
      <w:pPr>
        <w:spacing w:afterLines="50" w:after="180" w:line="600" w:lineRule="exact"/>
        <w:jc w:val="center"/>
        <w:rPr>
          <w:rFonts w:eastAsia="標楷體"/>
          <w:b/>
          <w:color w:val="000000"/>
          <w:sz w:val="36"/>
          <w:szCs w:val="36"/>
        </w:rPr>
      </w:pPr>
      <w:r w:rsidRPr="006D54A8">
        <w:rPr>
          <w:rFonts w:eastAsia="標楷體"/>
          <w:b/>
          <w:color w:val="000000"/>
          <w:sz w:val="36"/>
          <w:szCs w:val="36"/>
        </w:rPr>
        <w:t>表</w:t>
      </w:r>
      <w:r>
        <w:rPr>
          <w:rFonts w:eastAsia="標楷體" w:hint="eastAsia"/>
          <w:b/>
          <w:color w:val="000000"/>
          <w:sz w:val="36"/>
          <w:szCs w:val="36"/>
        </w:rPr>
        <w:t>3</w:t>
      </w:r>
      <w:r w:rsidRPr="006D54A8">
        <w:rPr>
          <w:rFonts w:eastAsia="標楷體"/>
          <w:b/>
          <w:color w:val="000000"/>
          <w:sz w:val="36"/>
          <w:szCs w:val="36"/>
        </w:rPr>
        <w:t>、觀察後回饋會談紀錄表</w:t>
      </w:r>
    </w:p>
    <w:tbl>
      <w:tblPr>
        <w:tblW w:w="1063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633"/>
      </w:tblGrid>
      <w:tr w:rsidR="00FC164D" w:rsidRPr="006D54A8" w14:paraId="3D75060B" w14:textId="77777777" w:rsidTr="00D83372">
        <w:trPr>
          <w:trHeight w:val="1778"/>
          <w:jc w:val="center"/>
        </w:trPr>
        <w:tc>
          <w:tcPr>
            <w:tcW w:w="10633" w:type="dxa"/>
          </w:tcPr>
          <w:p w14:paraId="5D4122EC" w14:textId="77777777" w:rsidR="00D83372" w:rsidRPr="009E1756" w:rsidRDefault="00D83372" w:rsidP="00D83372">
            <w:pPr>
              <w:spacing w:beforeLines="50" w:before="180" w:line="400" w:lineRule="exact"/>
              <w:rPr>
                <w:rFonts w:eastAsia="標楷體"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授課教師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　　　　　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</w:t>
            </w:r>
          </w:p>
          <w:p w14:paraId="26E59A58" w14:textId="77777777" w:rsidR="00D83372" w:rsidRDefault="00D83372" w:rsidP="00D83372">
            <w:pPr>
              <w:spacing w:line="400" w:lineRule="exact"/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</w:pPr>
            <w:r w:rsidRPr="009E1756">
              <w:rPr>
                <w:rFonts w:eastAsia="標楷體"/>
                <w:color w:val="000000"/>
                <w:sz w:val="28"/>
                <w:szCs w:val="28"/>
              </w:rPr>
              <w:t>回饋人員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 </w:t>
            </w:r>
            <w:r>
              <w:rPr>
                <w:rFonts w:eastAsia="標楷體"/>
                <w:color w:val="000000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年級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</w:rPr>
              <w:t xml:space="preserve">  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任教領域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/</w:t>
            </w:r>
            <w:r w:rsidRPr="009E1756">
              <w:rPr>
                <w:rFonts w:eastAsia="標楷體"/>
                <w:color w:val="000000"/>
                <w:sz w:val="28"/>
                <w:szCs w:val="28"/>
              </w:rPr>
              <w:t>科目：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</w:t>
            </w:r>
          </w:p>
          <w:p w14:paraId="515ED6F1" w14:textId="77777777" w:rsidR="00D83372" w:rsidRDefault="00D83372" w:rsidP="00D83372">
            <w:pPr>
              <w:adjustRightInd w:val="0"/>
              <w:snapToGrid w:val="0"/>
              <w:jc w:val="both"/>
              <w:rPr>
                <w:rFonts w:eastAsia="標楷體"/>
                <w:bCs/>
                <w:color w:val="000000"/>
                <w:sz w:val="28"/>
                <w:szCs w:val="28"/>
              </w:rPr>
            </w:pPr>
            <w:r w:rsidRPr="00A14C23">
              <w:rPr>
                <w:rFonts w:eastAsia="標楷體" w:hint="eastAsia"/>
                <w:color w:val="000000"/>
                <w:sz w:val="28"/>
                <w:szCs w:val="28"/>
                <w:shd w:val="clear" w:color="auto" w:fill="FFFFFF"/>
              </w:rPr>
              <w:t>教學單元：</w:t>
            </w:r>
            <w:r>
              <w:rPr>
                <w:rFonts w:eastAsia="標楷體" w:hint="eastAsia"/>
                <w:color w:val="000000"/>
                <w:sz w:val="28"/>
                <w:szCs w:val="28"/>
                <w:u w:val="single"/>
                <w:shd w:val="clear" w:color="auto" w:fill="FFFFFF"/>
              </w:rPr>
              <w:t xml:space="preserve">　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　</w:t>
            </w:r>
            <w:r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</w:t>
            </w:r>
            <w:r w:rsidRPr="009E1756">
              <w:rPr>
                <w:rFonts w:eastAsia="標楷體"/>
                <w:bCs/>
                <w:color w:val="000000"/>
                <w:sz w:val="28"/>
                <w:szCs w:val="28"/>
                <w:u w:val="single"/>
              </w:rPr>
              <w:t xml:space="preserve">                  </w:t>
            </w:r>
            <w:r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                       </w:t>
            </w:r>
          </w:p>
          <w:p w14:paraId="3E68C580" w14:textId="77777777" w:rsidR="00D83372" w:rsidRDefault="00D83372" w:rsidP="00D83372">
            <w:pPr>
              <w:adjustRightInd w:val="0"/>
              <w:snapToGrid w:val="0"/>
              <w:jc w:val="both"/>
              <w:rPr>
                <w:rFonts w:eastAsia="標楷體"/>
                <w:color w:val="000000"/>
                <w:sz w:val="28"/>
                <w:szCs w:val="28"/>
              </w:rPr>
            </w:pPr>
            <w:r w:rsidRPr="00A14C23">
              <w:rPr>
                <w:rFonts w:eastAsia="標楷體" w:hint="eastAsia"/>
                <w:color w:val="000000"/>
                <w:sz w:val="28"/>
                <w:szCs w:val="28"/>
              </w:rPr>
              <w:t>教學節次：共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節，本次教學為第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 xml:space="preserve">     </w:t>
            </w:r>
            <w:r w:rsidRPr="00A14C23">
              <w:rPr>
                <w:rFonts w:eastAsia="標楷體" w:hint="eastAsia"/>
                <w:color w:val="000000"/>
                <w:sz w:val="28"/>
                <w:szCs w:val="28"/>
              </w:rPr>
              <w:t xml:space="preserve">節　</w:t>
            </w:r>
          </w:p>
          <w:p w14:paraId="18CAF711" w14:textId="0AD700B9" w:rsidR="00FC164D" w:rsidRPr="000E01BC" w:rsidRDefault="00FC164D" w:rsidP="00D83372">
            <w:pPr>
              <w:spacing w:line="480" w:lineRule="exact"/>
              <w:rPr>
                <w:rFonts w:eastAsia="標楷體"/>
                <w:color w:val="000000"/>
                <w:sz w:val="28"/>
                <w:szCs w:val="28"/>
                <w:u w:val="single"/>
              </w:rPr>
            </w:pPr>
            <w:r w:rsidRPr="006775E8">
              <w:rPr>
                <w:rFonts w:eastAsia="標楷體"/>
                <w:color w:val="000000"/>
                <w:sz w:val="28"/>
                <w:szCs w:val="28"/>
              </w:rPr>
              <w:t>回饋會談日期：</w:t>
            </w:r>
            <w:r w:rsidR="00D83372">
              <w:rPr>
                <w:rFonts w:eastAsia="標楷體" w:hint="eastAsia"/>
                <w:color w:val="000000"/>
                <w:sz w:val="28"/>
                <w:szCs w:val="28"/>
              </w:rPr>
              <w:t xml:space="preserve">   </w:t>
            </w:r>
            <w:r w:rsidRPr="006775E8">
              <w:rPr>
                <w:rFonts w:eastAsia="標楷體"/>
                <w:bCs/>
                <w:color w:val="000000"/>
                <w:sz w:val="28"/>
                <w:szCs w:val="28"/>
              </w:rPr>
              <w:t>年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 </w:t>
            </w:r>
            <w:r w:rsidRPr="006775E8">
              <w:rPr>
                <w:rFonts w:eastAsia="標楷體"/>
                <w:bCs/>
                <w:color w:val="000000"/>
                <w:sz w:val="28"/>
                <w:szCs w:val="28"/>
              </w:rPr>
              <w:t>月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 </w:t>
            </w:r>
            <w:r w:rsidRPr="006775E8">
              <w:rPr>
                <w:rFonts w:eastAsia="標楷體"/>
                <w:bCs/>
                <w:color w:val="000000"/>
                <w:sz w:val="28"/>
                <w:szCs w:val="28"/>
              </w:rPr>
              <w:t>日</w:t>
            </w:r>
            <w:r w:rsidR="004C7A1C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</w:t>
            </w:r>
            <w:r w:rsidR="00C7281F">
              <w:rPr>
                <w:rFonts w:eastAsia="標楷體" w:hint="eastAsia"/>
                <w:bCs/>
                <w:color w:val="000000"/>
                <w:sz w:val="28"/>
                <w:szCs w:val="28"/>
              </w:rPr>
              <w:t xml:space="preserve">   </w:t>
            </w:r>
            <w:r w:rsidRPr="006775E8">
              <w:rPr>
                <w:rFonts w:eastAsia="標楷體"/>
                <w:bCs/>
                <w:color w:val="000000"/>
                <w:sz w:val="28"/>
                <w:szCs w:val="28"/>
              </w:rPr>
              <w:t>地點：</w:t>
            </w:r>
            <w:r w:rsidR="00D83372">
              <w:rPr>
                <w:rFonts w:eastAsia="標楷體" w:hint="eastAsia"/>
                <w:bCs/>
                <w:color w:val="000000"/>
                <w:sz w:val="28"/>
                <w:szCs w:val="28"/>
                <w:u w:val="single"/>
              </w:rPr>
              <w:t xml:space="preserve">                                </w:t>
            </w:r>
          </w:p>
        </w:tc>
      </w:tr>
      <w:tr w:rsidR="00FC164D" w:rsidRPr="006D54A8" w14:paraId="29D6BB2D" w14:textId="77777777" w:rsidTr="00D83372">
        <w:trPr>
          <w:trHeight w:val="10690"/>
          <w:jc w:val="center"/>
        </w:trPr>
        <w:tc>
          <w:tcPr>
            <w:tcW w:w="10633" w:type="dxa"/>
          </w:tcPr>
          <w:p w14:paraId="4D7596AF" w14:textId="3ED5F8B3" w:rsidR="00FC164D" w:rsidRPr="006775E8" w:rsidRDefault="00FC164D" w:rsidP="00E673C5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請依據觀察工具之紀錄分析內容，與授課教師討論後填寫：</w:t>
            </w:r>
          </w:p>
          <w:p w14:paraId="33228460" w14:textId="77777777" w:rsidR="00FC164D" w:rsidRDefault="00FC164D" w:rsidP="00E673C5">
            <w:pPr>
              <w:pStyle w:val="a7"/>
              <w:numPr>
                <w:ilvl w:val="0"/>
                <w:numId w:val="1"/>
              </w:numPr>
              <w:spacing w:line="480" w:lineRule="exact"/>
              <w:ind w:leftChars="0" w:left="661" w:hangingChars="236" w:hanging="661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proofErr w:type="spellStart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教與學之優點及特色（含教師教學行為、學生學習表現、師生互動與學生同儕互動之情形</w:t>
            </w:r>
            <w:proofErr w:type="spellEnd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）：</w:t>
            </w:r>
          </w:p>
          <w:p w14:paraId="6AF218EA" w14:textId="77777777" w:rsidR="00D83372" w:rsidRDefault="00D83372" w:rsidP="00D83372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714D7C01" w14:textId="77777777" w:rsidR="00D83372" w:rsidRPr="00D83372" w:rsidRDefault="00D83372" w:rsidP="00D83372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3CA02215" w14:textId="77777777" w:rsidR="00FC164D" w:rsidRDefault="00FC164D" w:rsidP="00E673C5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5E724E24" w14:textId="77777777" w:rsidR="00D83372" w:rsidRDefault="00D83372" w:rsidP="00E673C5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622C9105" w14:textId="77777777" w:rsidR="00D83372" w:rsidRPr="00D16694" w:rsidRDefault="00D83372" w:rsidP="00E673C5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66485126" w14:textId="77777777" w:rsidR="00FC164D" w:rsidRPr="006775E8" w:rsidRDefault="00FC164D" w:rsidP="00E673C5">
            <w:pPr>
              <w:pStyle w:val="a7"/>
              <w:numPr>
                <w:ilvl w:val="0"/>
                <w:numId w:val="1"/>
              </w:numPr>
              <w:spacing w:line="480" w:lineRule="exact"/>
              <w:ind w:leftChars="0" w:left="661" w:hangingChars="236" w:hanging="661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proofErr w:type="spellStart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教與學待調整或改變之處（含教師教學行為、學生學習表現、師生互動與學生同儕互動之情形</w:t>
            </w:r>
            <w:proofErr w:type="spellEnd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）：</w:t>
            </w:r>
          </w:p>
          <w:p w14:paraId="08ACFF74" w14:textId="345A4204" w:rsidR="00FC164D" w:rsidRDefault="00FC164D" w:rsidP="00D83372">
            <w:pPr>
              <w:spacing w:line="440" w:lineRule="exact"/>
              <w:ind w:left="840" w:hangingChars="300" w:hanging="840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6FD0BA43" w14:textId="77777777" w:rsidR="00241027" w:rsidRDefault="00241027" w:rsidP="007275B8">
            <w:pPr>
              <w:spacing w:line="44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449B2C0C" w14:textId="77777777" w:rsidR="00D83372" w:rsidRDefault="00D83372" w:rsidP="007275B8">
            <w:pPr>
              <w:spacing w:line="44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0FF5A19A" w14:textId="77777777" w:rsidR="00D83372" w:rsidRDefault="00D83372" w:rsidP="007275B8">
            <w:pPr>
              <w:spacing w:line="44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5D45513B" w14:textId="77777777" w:rsidR="00D83372" w:rsidRPr="00D16694" w:rsidRDefault="00D83372" w:rsidP="007275B8">
            <w:pPr>
              <w:spacing w:line="440" w:lineRule="exact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</w:p>
          <w:p w14:paraId="27DDF8FA" w14:textId="77777777" w:rsidR="00FC164D" w:rsidRPr="006775E8" w:rsidRDefault="00FC164D" w:rsidP="00E673C5">
            <w:pPr>
              <w:pStyle w:val="a7"/>
              <w:numPr>
                <w:ilvl w:val="0"/>
                <w:numId w:val="1"/>
              </w:numPr>
              <w:spacing w:beforeLines="50" w:before="180" w:line="480" w:lineRule="exact"/>
              <w:ind w:leftChars="0" w:left="661" w:hangingChars="236" w:hanging="661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proofErr w:type="spellStart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回饋人員的學習與收穫</w:t>
            </w:r>
            <w:proofErr w:type="spellEnd"/>
            <w:r w:rsidRPr="006775E8">
              <w:rPr>
                <w:rFonts w:ascii="標楷體" w:eastAsia="標楷體" w:hAnsi="標楷體"/>
                <w:color w:val="000000"/>
                <w:sz w:val="28"/>
                <w:szCs w:val="28"/>
              </w:rPr>
              <w:t>：</w:t>
            </w:r>
          </w:p>
          <w:p w14:paraId="474A3ECB" w14:textId="0657BCFA" w:rsidR="00FC164D" w:rsidRDefault="00FC164D" w:rsidP="00D83372">
            <w:pPr>
              <w:spacing w:line="480" w:lineRule="exact"/>
              <w:ind w:left="661"/>
              <w:rPr>
                <w:rFonts w:ascii="標楷體" w:eastAsia="標楷體" w:hAnsi="標楷體"/>
                <w:color w:val="000000"/>
                <w:sz w:val="28"/>
              </w:rPr>
            </w:pPr>
          </w:p>
          <w:p w14:paraId="6EF98461" w14:textId="77777777" w:rsidR="00D83372" w:rsidRDefault="00D83372" w:rsidP="00D83372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</w:rPr>
            </w:pPr>
          </w:p>
          <w:p w14:paraId="75587AF7" w14:textId="77777777" w:rsidR="00D83372" w:rsidRDefault="00D83372" w:rsidP="00D83372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</w:rPr>
            </w:pPr>
          </w:p>
          <w:p w14:paraId="251821D5" w14:textId="05A375FD" w:rsidR="00D83372" w:rsidRPr="00BC3F6C" w:rsidRDefault="00D83372" w:rsidP="00D83372">
            <w:pPr>
              <w:spacing w:line="480" w:lineRule="exact"/>
              <w:rPr>
                <w:rFonts w:ascii="標楷體" w:eastAsia="標楷體" w:hAnsi="標楷體"/>
                <w:color w:val="000000"/>
                <w:sz w:val="28"/>
              </w:rPr>
            </w:pPr>
          </w:p>
        </w:tc>
      </w:tr>
    </w:tbl>
    <w:p w14:paraId="6FE557C1" w14:textId="20CE7613" w:rsidR="00FC164D" w:rsidRPr="00A14C23" w:rsidRDefault="00FC164D" w:rsidP="00D83372">
      <w:pPr>
        <w:spacing w:line="600" w:lineRule="exact"/>
      </w:pPr>
    </w:p>
    <w:sectPr w:rsidR="00FC164D" w:rsidRPr="00A14C23" w:rsidSect="007952BE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7D7B8" w14:textId="77777777" w:rsidR="008C3B1C" w:rsidRDefault="008C3B1C" w:rsidP="003E0E00">
      <w:r>
        <w:separator/>
      </w:r>
    </w:p>
  </w:endnote>
  <w:endnote w:type="continuationSeparator" w:id="0">
    <w:p w14:paraId="5A280068" w14:textId="77777777" w:rsidR="008C3B1C" w:rsidRDefault="008C3B1C" w:rsidP="003E0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EE370" w14:textId="77777777" w:rsidR="008C3B1C" w:rsidRDefault="008C3B1C" w:rsidP="003E0E00">
      <w:r>
        <w:separator/>
      </w:r>
    </w:p>
  </w:footnote>
  <w:footnote w:type="continuationSeparator" w:id="0">
    <w:p w14:paraId="595A74A7" w14:textId="77777777" w:rsidR="008C3B1C" w:rsidRDefault="008C3B1C" w:rsidP="003E0E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03608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9F45DA"/>
    <w:multiLevelType w:val="hybridMultilevel"/>
    <w:tmpl w:val="7D08244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6341828"/>
    <w:multiLevelType w:val="hybridMultilevel"/>
    <w:tmpl w:val="71F41D32"/>
    <w:lvl w:ilvl="0" w:tplc="04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" w15:restartNumberingAfterBreak="0">
    <w:nsid w:val="526113D4"/>
    <w:multiLevelType w:val="hybridMultilevel"/>
    <w:tmpl w:val="0A8013D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64416CE"/>
    <w:multiLevelType w:val="hybridMultilevel"/>
    <w:tmpl w:val="2160E79A"/>
    <w:lvl w:ilvl="0" w:tplc="B518DF16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jQAQhNjYwMTYyUdpeDU4uLM/DyQAuNaAOtu6v0sAAAA"/>
  </w:docVars>
  <w:rsids>
    <w:rsidRoot w:val="007952BE"/>
    <w:rsid w:val="0004440C"/>
    <w:rsid w:val="00047B61"/>
    <w:rsid w:val="000616A5"/>
    <w:rsid w:val="0008498B"/>
    <w:rsid w:val="0009789A"/>
    <w:rsid w:val="000A4026"/>
    <w:rsid w:val="000B63EA"/>
    <w:rsid w:val="000C1E28"/>
    <w:rsid w:val="0010402E"/>
    <w:rsid w:val="001359D1"/>
    <w:rsid w:val="0014194F"/>
    <w:rsid w:val="00184F9E"/>
    <w:rsid w:val="001C688A"/>
    <w:rsid w:val="00200A17"/>
    <w:rsid w:val="002069B7"/>
    <w:rsid w:val="00212677"/>
    <w:rsid w:val="002133E7"/>
    <w:rsid w:val="00216EC3"/>
    <w:rsid w:val="00231EE9"/>
    <w:rsid w:val="00236459"/>
    <w:rsid w:val="00241027"/>
    <w:rsid w:val="0026276E"/>
    <w:rsid w:val="00281646"/>
    <w:rsid w:val="002B4A74"/>
    <w:rsid w:val="002C44C8"/>
    <w:rsid w:val="002D6416"/>
    <w:rsid w:val="002E1501"/>
    <w:rsid w:val="0033024C"/>
    <w:rsid w:val="00337E57"/>
    <w:rsid w:val="0034605F"/>
    <w:rsid w:val="00390119"/>
    <w:rsid w:val="003E0E00"/>
    <w:rsid w:val="003F1AF2"/>
    <w:rsid w:val="00401E31"/>
    <w:rsid w:val="00487A7B"/>
    <w:rsid w:val="004A0BB3"/>
    <w:rsid w:val="004B2C1A"/>
    <w:rsid w:val="004C7A1C"/>
    <w:rsid w:val="004F3E02"/>
    <w:rsid w:val="00507F0B"/>
    <w:rsid w:val="00514399"/>
    <w:rsid w:val="00521A71"/>
    <w:rsid w:val="00522400"/>
    <w:rsid w:val="0054298E"/>
    <w:rsid w:val="005521EE"/>
    <w:rsid w:val="005901CE"/>
    <w:rsid w:val="005B6A81"/>
    <w:rsid w:val="005F7616"/>
    <w:rsid w:val="005F7F08"/>
    <w:rsid w:val="00601F05"/>
    <w:rsid w:val="006144EB"/>
    <w:rsid w:val="00633415"/>
    <w:rsid w:val="00646242"/>
    <w:rsid w:val="006549DD"/>
    <w:rsid w:val="006643B6"/>
    <w:rsid w:val="00667D58"/>
    <w:rsid w:val="00683C0A"/>
    <w:rsid w:val="00684A53"/>
    <w:rsid w:val="006D3803"/>
    <w:rsid w:val="006F01F9"/>
    <w:rsid w:val="006F1230"/>
    <w:rsid w:val="006F74EB"/>
    <w:rsid w:val="00705D58"/>
    <w:rsid w:val="00712787"/>
    <w:rsid w:val="00720E96"/>
    <w:rsid w:val="007275B8"/>
    <w:rsid w:val="007574C8"/>
    <w:rsid w:val="007952BE"/>
    <w:rsid w:val="007B228D"/>
    <w:rsid w:val="007C23CF"/>
    <w:rsid w:val="007D63C1"/>
    <w:rsid w:val="0080740D"/>
    <w:rsid w:val="00883DC2"/>
    <w:rsid w:val="008919B1"/>
    <w:rsid w:val="008A0CAD"/>
    <w:rsid w:val="008B021A"/>
    <w:rsid w:val="008C29AE"/>
    <w:rsid w:val="008C3B1C"/>
    <w:rsid w:val="009004E1"/>
    <w:rsid w:val="009032DA"/>
    <w:rsid w:val="00906234"/>
    <w:rsid w:val="00910A30"/>
    <w:rsid w:val="00933A05"/>
    <w:rsid w:val="00945D63"/>
    <w:rsid w:val="009612BB"/>
    <w:rsid w:val="009B4F31"/>
    <w:rsid w:val="009C05F9"/>
    <w:rsid w:val="009F5A80"/>
    <w:rsid w:val="009F69EC"/>
    <w:rsid w:val="00A141BA"/>
    <w:rsid w:val="00A14C23"/>
    <w:rsid w:val="00A4061A"/>
    <w:rsid w:val="00A621D0"/>
    <w:rsid w:val="00A67817"/>
    <w:rsid w:val="00A9645E"/>
    <w:rsid w:val="00AA129C"/>
    <w:rsid w:val="00AC10CA"/>
    <w:rsid w:val="00AD506D"/>
    <w:rsid w:val="00AE55E7"/>
    <w:rsid w:val="00AF33DB"/>
    <w:rsid w:val="00B11382"/>
    <w:rsid w:val="00B160BF"/>
    <w:rsid w:val="00B2207F"/>
    <w:rsid w:val="00B22B01"/>
    <w:rsid w:val="00B23164"/>
    <w:rsid w:val="00B33255"/>
    <w:rsid w:val="00B36A3E"/>
    <w:rsid w:val="00B52DCF"/>
    <w:rsid w:val="00B63C6B"/>
    <w:rsid w:val="00B63DFF"/>
    <w:rsid w:val="00BC3F6C"/>
    <w:rsid w:val="00BC6A51"/>
    <w:rsid w:val="00BE3DD4"/>
    <w:rsid w:val="00BE6AA8"/>
    <w:rsid w:val="00C103A6"/>
    <w:rsid w:val="00C13738"/>
    <w:rsid w:val="00C1407D"/>
    <w:rsid w:val="00C47EC9"/>
    <w:rsid w:val="00C60D0F"/>
    <w:rsid w:val="00C7281F"/>
    <w:rsid w:val="00CB6B84"/>
    <w:rsid w:val="00CB7E94"/>
    <w:rsid w:val="00CE1E00"/>
    <w:rsid w:val="00CE2127"/>
    <w:rsid w:val="00CE2ED5"/>
    <w:rsid w:val="00CE5085"/>
    <w:rsid w:val="00D05031"/>
    <w:rsid w:val="00D10651"/>
    <w:rsid w:val="00D147F6"/>
    <w:rsid w:val="00D1579D"/>
    <w:rsid w:val="00D20401"/>
    <w:rsid w:val="00D20724"/>
    <w:rsid w:val="00D25301"/>
    <w:rsid w:val="00D30DDB"/>
    <w:rsid w:val="00D35C4A"/>
    <w:rsid w:val="00D45A08"/>
    <w:rsid w:val="00D71D7C"/>
    <w:rsid w:val="00D8186A"/>
    <w:rsid w:val="00D83372"/>
    <w:rsid w:val="00D915BA"/>
    <w:rsid w:val="00DB2EE2"/>
    <w:rsid w:val="00DD500A"/>
    <w:rsid w:val="00E427D9"/>
    <w:rsid w:val="00E6188C"/>
    <w:rsid w:val="00E62503"/>
    <w:rsid w:val="00E636B5"/>
    <w:rsid w:val="00E63C89"/>
    <w:rsid w:val="00E673C5"/>
    <w:rsid w:val="00E85EEB"/>
    <w:rsid w:val="00EB4D21"/>
    <w:rsid w:val="00EC3563"/>
    <w:rsid w:val="00EC4F33"/>
    <w:rsid w:val="00ED4526"/>
    <w:rsid w:val="00F0096F"/>
    <w:rsid w:val="00F05DE4"/>
    <w:rsid w:val="00F23E58"/>
    <w:rsid w:val="00F374A5"/>
    <w:rsid w:val="00F52161"/>
    <w:rsid w:val="00F6497A"/>
    <w:rsid w:val="00F95C80"/>
    <w:rsid w:val="00FB371A"/>
    <w:rsid w:val="00FC164D"/>
    <w:rsid w:val="00FE0C34"/>
    <w:rsid w:val="00FF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4717DD"/>
  <w15:docId w15:val="{1FBB09C2-023A-477B-A114-4A1D490BB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952BE"/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0E00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3E0E00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3E0E00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3E0E00"/>
    <w:rPr>
      <w:rFonts w:ascii="Times New Roman" w:hAnsi="Times New Roman"/>
      <w:kern w:val="2"/>
    </w:rPr>
  </w:style>
  <w:style w:type="paragraph" w:styleId="a7">
    <w:name w:val="List Paragraph"/>
    <w:basedOn w:val="a"/>
    <w:link w:val="a8"/>
    <w:uiPriority w:val="34"/>
    <w:qFormat/>
    <w:rsid w:val="00FC164D"/>
    <w:pPr>
      <w:ind w:leftChars="200" w:left="480"/>
    </w:pPr>
    <w:rPr>
      <w:kern w:val="0"/>
      <w:sz w:val="20"/>
      <w:lang w:val="x-none" w:eastAsia="x-none"/>
    </w:rPr>
  </w:style>
  <w:style w:type="character" w:customStyle="1" w:styleId="a8">
    <w:name w:val="清單段落 字元"/>
    <w:link w:val="a7"/>
    <w:uiPriority w:val="34"/>
    <w:rsid w:val="00FC164D"/>
    <w:rPr>
      <w:rFonts w:ascii="Times New Roman" w:hAnsi="Times New Roman"/>
      <w:szCs w:val="24"/>
      <w:lang w:val="x-none" w:eastAsia="x-none"/>
    </w:rPr>
  </w:style>
  <w:style w:type="table" w:styleId="a9">
    <w:name w:val="Table Grid"/>
    <w:basedOn w:val="a1"/>
    <w:uiPriority w:val="59"/>
    <w:rsid w:val="00D207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A964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A9645E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5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39574-7030-4D78-855E-00521E49A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48</Words>
  <Characters>1989</Characters>
  <Application>Microsoft Office Word</Application>
  <DocSecurity>0</DocSecurity>
  <Lines>16</Lines>
  <Paragraphs>4</Paragraphs>
  <ScaleCrop>false</ScaleCrop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</dc:creator>
  <cp:lastModifiedBy>5A88</cp:lastModifiedBy>
  <cp:revision>7</cp:revision>
  <cp:lastPrinted>2019-08-19T04:37:00Z</cp:lastPrinted>
  <dcterms:created xsi:type="dcterms:W3CDTF">2018-09-12T06:44:00Z</dcterms:created>
  <dcterms:modified xsi:type="dcterms:W3CDTF">2020-11-03T02:29:00Z</dcterms:modified>
</cp:coreProperties>
</file>